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58E20A14">
            <wp:simplePos x="0" y="0"/>
            <wp:positionH relativeFrom="margin">
              <wp:posOffset>6082496</wp:posOffset>
            </wp:positionH>
            <wp:positionV relativeFrom="paragraph">
              <wp:posOffset>5285</wp:posOffset>
            </wp:positionV>
            <wp:extent cx="821803" cy="743725"/>
            <wp:effectExtent l="0" t="0" r="0" b="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519" cy="747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1CA49A9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</w:t>
      </w:r>
      <w:r w:rsidR="00186B2D">
        <w:rPr>
          <w:rFonts w:ascii="Times New Roman" w:hAnsi="Times New Roman" w:cs="Times New Roman"/>
          <w:bCs/>
        </w:rPr>
        <w:t>services</w:t>
      </w:r>
      <w:r w:rsidRPr="00664F20">
        <w:rPr>
          <w:rFonts w:ascii="Times New Roman" w:hAnsi="Times New Roman" w:cs="Times New Roman"/>
          <w:bCs/>
        </w:rPr>
        <w:t>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348D557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</w:t>
      </w:r>
      <w:r w:rsidR="00C90946">
        <w:rPr>
          <w:rFonts w:ascii="Times New Roman" w:hAnsi="Times New Roman" w:cs="Times New Roman"/>
          <w:bCs/>
        </w:rPr>
        <w:t xml:space="preserve"> </w:t>
      </w:r>
      <w:r w:rsidR="00C90946" w:rsidRPr="002636C2">
        <w:rPr>
          <w:rFonts w:ascii="Times New Roman" w:hAnsi="Times New Roman" w:cs="Times New Roman"/>
          <w:b/>
        </w:rPr>
        <w:t>AWS, Azu</w:t>
      </w:r>
      <w:r w:rsidR="00C9629E">
        <w:rPr>
          <w:rFonts w:ascii="Times New Roman" w:hAnsi="Times New Roman" w:cs="Times New Roman"/>
          <w:b/>
        </w:rPr>
        <w:t>re, GCP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3D3C9CD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="008C55A7">
        <w:rPr>
          <w:rFonts w:ascii="Times New Roman" w:hAnsi="Times New Roman" w:cs="Times New Roman"/>
          <w:b/>
        </w:rPr>
        <w:t xml:space="preserve"> </w:t>
      </w:r>
      <w:r w:rsidR="008C55A7">
        <w:rPr>
          <w:rFonts w:ascii="Times New Roman" w:hAnsi="Times New Roman" w:cs="Times New Roman"/>
          <w:bCs/>
        </w:rPr>
        <w:t>for</w:t>
      </w:r>
      <w:r w:rsidRPr="00664F20">
        <w:rPr>
          <w:rFonts w:ascii="Times New Roman" w:hAnsi="Times New Roman" w:cs="Times New Roman"/>
          <w:bCs/>
        </w:rPr>
        <w:t xml:space="preserve">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6308CC74" w:rsidR="00355D0E" w:rsidRPr="00631C6E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</w:p>
    <w:p w14:paraId="67B03BA1" w14:textId="77777777" w:rsidR="00631C6E" w:rsidRPr="00825AC3" w:rsidRDefault="00631C6E" w:rsidP="00631C6E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Cs/>
        </w:rPr>
      </w:pP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524A53C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14A53438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</w:t>
            </w:r>
            <w:r w:rsidR="00C9629E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</w:t>
            </w:r>
            <w:r w:rsidR="007A758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C9629E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GCP).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6EE11CF" w14:textId="77777777" w:rsidR="00F2399F" w:rsidRPr="007D3F81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</w:t>
      </w:r>
      <w:r>
        <w:rPr>
          <w:rFonts w:ascii="Times New Roman" w:hAnsi="Times New Roman" w:cs="Times New Roman"/>
          <w:color w:val="000000"/>
        </w:rPr>
        <w:t xml:space="preserve"> with </w:t>
      </w:r>
      <w:r w:rsidRPr="00A54C11">
        <w:rPr>
          <w:rFonts w:ascii="Times New Roman" w:hAnsi="Times New Roman" w:cs="Times New Roman"/>
          <w:b/>
          <w:bCs/>
          <w:color w:val="000000"/>
        </w:rPr>
        <w:t>Vue.js</w:t>
      </w:r>
      <w:r w:rsidRPr="007D3F81">
        <w:rPr>
          <w:rFonts w:ascii="Times New Roman" w:hAnsi="Times New Roman" w:cs="Times New Roman"/>
          <w:color w:val="000000"/>
        </w:rPr>
        <w:t>,</w:t>
      </w:r>
      <w:r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>
        <w:rPr>
          <w:rFonts w:ascii="Times New Roman" w:hAnsi="Times New Roman" w:cs="Times New Roman"/>
          <w:color w:val="000000"/>
        </w:rPr>
        <w:t>.</w:t>
      </w:r>
    </w:p>
    <w:p w14:paraId="462DFC27" w14:textId="77777777" w:rsidR="00F2399F" w:rsidRPr="00752B5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and Ruby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b/>
        </w:rPr>
        <w:t>TypeScript, Vue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</w:t>
      </w:r>
      <w:r>
        <w:rPr>
          <w:rFonts w:ascii="Times New Roman" w:hAnsi="Times New Roman" w:cs="Times New Roman"/>
          <w:color w:val="000000"/>
        </w:rPr>
        <w:t>.</w:t>
      </w:r>
    </w:p>
    <w:p w14:paraId="6D2F48B8" w14:textId="77777777" w:rsidR="00F2399F" w:rsidRPr="00405133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</w:t>
      </w:r>
      <w:r>
        <w:rPr>
          <w:rFonts w:ascii="Times New Roman" w:hAnsi="Times New Roman" w:cs="Times New Roman"/>
          <w:color w:val="000000"/>
        </w:rPr>
        <w:t>esigned</w:t>
      </w:r>
      <w:r w:rsidRPr="00405133">
        <w:rPr>
          <w:rFonts w:ascii="Times New Roman" w:hAnsi="Times New Roman" w:cs="Times New Roman"/>
          <w:color w:val="000000"/>
        </w:rPr>
        <w:t xml:space="preserve"> RESTful APIs using Flask</w:t>
      </w:r>
      <w:r>
        <w:rPr>
          <w:rFonts w:ascii="Times New Roman" w:hAnsi="Times New Roman" w:cs="Times New Roman"/>
          <w:color w:val="000000"/>
        </w:rPr>
        <w:t xml:space="preserve"> and </w:t>
      </w:r>
      <w:r w:rsidRPr="002B0CD9">
        <w:rPr>
          <w:rFonts w:ascii="Times New Roman" w:hAnsi="Times New Roman" w:cs="Times New Roman"/>
          <w:b/>
          <w:bCs/>
          <w:color w:val="000000"/>
        </w:rPr>
        <w:t>Django</w:t>
      </w:r>
      <w:r w:rsidRPr="00405133">
        <w:rPr>
          <w:rFonts w:ascii="Times New Roman" w:hAnsi="Times New Roman" w:cs="Times New Roman"/>
          <w:color w:val="000000"/>
        </w:rPr>
        <w:t xml:space="preserve"> with scalable architecture for microservices-based applications.</w:t>
      </w:r>
    </w:p>
    <w:p w14:paraId="4A05B1E8" w14:textId="77777777" w:rsidR="00F2399F" w:rsidRPr="007D3F81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Worked on </w:t>
      </w:r>
      <w:r w:rsidRPr="002B0CD9">
        <w:rPr>
          <w:rFonts w:ascii="Times New Roman" w:hAnsi="Times New Roman" w:cs="Times New Roman"/>
          <w:b/>
          <w:bCs/>
          <w:color w:val="000000"/>
        </w:rPr>
        <w:t>Django,</w:t>
      </w:r>
      <w:r>
        <w:rPr>
          <w:rFonts w:ascii="Times New Roman" w:hAnsi="Times New Roman" w:cs="Times New Roman"/>
          <w:color w:val="000000"/>
        </w:rPr>
        <w:t xml:space="preserve"> </w:t>
      </w:r>
      <w:r w:rsidRPr="00405133">
        <w:rPr>
          <w:rFonts w:ascii="Times New Roman" w:hAnsi="Times New Roman" w:cs="Times New Roman"/>
          <w:color w:val="000000"/>
        </w:rPr>
        <w:t>Flask for modular backend development, ensuring efficient separation of concerns and scalability.</w:t>
      </w:r>
    </w:p>
    <w:p w14:paraId="5786DCE2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>handled</w:t>
      </w:r>
      <w:r w:rsidRPr="00FE0A70">
        <w:rPr>
          <w:rFonts w:ascii="Times New Roman" w:hAnsi="Times New Roman" w:cs="Times New Roman"/>
          <w:color w:val="000000"/>
        </w:rPr>
        <w:t xml:space="preserve"> Python functions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FE0A70">
        <w:rPr>
          <w:rFonts w:ascii="Times New Roman" w:hAnsi="Times New Roman" w:cs="Times New Roman"/>
          <w:color w:val="000000"/>
        </w:rPr>
        <w:t>event-driven processes such as API requests, file uploads, and stream processing.</w:t>
      </w:r>
    </w:p>
    <w:p w14:paraId="3F6984C1" w14:textId="77777777" w:rsidR="00F2399F" w:rsidRPr="0073021E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4E16C3C4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171344BF" w14:textId="2C3FE627" w:rsidR="00F2399F" w:rsidRP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2399F">
        <w:rPr>
          <w:rFonts w:ascii="Times New Roman" w:hAnsi="Times New Roman" w:cs="Times New Roman"/>
          <w:color w:val="000000"/>
        </w:rPr>
        <w:t>Designed Python utilities to manage PySpark permissions and roles, orchestrated PySpark tasks and workflows with AWS Step Functions and optimized Python integrations with PySpark to ensure reliable performance and scalability.</w:t>
      </w:r>
    </w:p>
    <w:p w14:paraId="11920282" w14:textId="2BAAD301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2399F">
        <w:rPr>
          <w:rFonts w:ascii="Times New Roman" w:hAnsi="Times New Roman" w:cs="Times New Roman"/>
          <w:color w:val="000000"/>
        </w:rPr>
        <w:t>Utilized PySpark for processing and analyzing large datasets, optimizing data workflows and processing times.</w:t>
      </w:r>
    </w:p>
    <w:p w14:paraId="5C09E121" w14:textId="77777777" w:rsidR="00F2399F" w:rsidRPr="002F33F5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Integrated Swagger</w:t>
      </w:r>
      <w:r>
        <w:rPr>
          <w:rFonts w:ascii="Times New Roman" w:hAnsi="Times New Roman" w:cs="Times New Roman"/>
          <w:color w:val="000000"/>
        </w:rPr>
        <w:t xml:space="preserve">, </w:t>
      </w:r>
      <w:r w:rsidRPr="002B0CD9">
        <w:rPr>
          <w:rFonts w:ascii="Times New Roman" w:hAnsi="Times New Roman" w:cs="Times New Roman"/>
          <w:b/>
          <w:bCs/>
          <w:color w:val="000000"/>
        </w:rPr>
        <w:t>OpenAPI</w:t>
      </w:r>
      <w:r w:rsidRPr="00405133">
        <w:rPr>
          <w:rFonts w:ascii="Times New Roman" w:hAnsi="Times New Roman" w:cs="Times New Roman"/>
          <w:color w:val="000000"/>
        </w:rPr>
        <w:t xml:space="preserve"> for auto-documentation of APIs to enhance developer onboarding and usage.</w:t>
      </w:r>
    </w:p>
    <w:p w14:paraId="020E87EF" w14:textId="77777777" w:rsidR="00F2399F" w:rsidRPr="00326C6B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Created reusable Python modules</w:t>
      </w:r>
      <w:r>
        <w:rPr>
          <w:rFonts w:ascii="Times New Roman" w:hAnsi="Times New Roman" w:cs="Times New Roman"/>
          <w:color w:val="000000"/>
        </w:rPr>
        <w:t xml:space="preserve"> and enhanced UI with </w:t>
      </w:r>
      <w:r w:rsidRPr="002F33F5">
        <w:rPr>
          <w:rFonts w:ascii="Times New Roman" w:hAnsi="Times New Roman" w:cs="Times New Roman"/>
          <w:b/>
          <w:bCs/>
          <w:color w:val="000000"/>
        </w:rPr>
        <w:t>Vue.js</w:t>
      </w:r>
      <w:r w:rsidRPr="00326C6B">
        <w:rPr>
          <w:rFonts w:ascii="Times New Roman" w:hAnsi="Times New Roman" w:cs="Times New Roman"/>
          <w:color w:val="000000"/>
        </w:rPr>
        <w:t xml:space="preserve"> to manage </w:t>
      </w:r>
      <w:r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</w:t>
      </w:r>
      <w:r>
        <w:rPr>
          <w:rFonts w:ascii="Times New Roman" w:hAnsi="Times New Roman" w:cs="Times New Roman"/>
          <w:color w:val="000000"/>
        </w:rPr>
        <w:t>.</w:t>
      </w:r>
    </w:p>
    <w:p w14:paraId="0281803E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3D2188A4" w14:textId="77777777" w:rsidR="00F2399F" w:rsidRPr="00CA4319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4A83DC4E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3FA781A4" w14:textId="77777777" w:rsidR="00F2399F" w:rsidRPr="002F33F5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Automated workflows trigger</w:t>
      </w:r>
      <w:r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</w:t>
      </w:r>
      <w:r w:rsidRPr="002B0CD9">
        <w:rPr>
          <w:rFonts w:ascii="Times New Roman" w:hAnsi="Times New Roman" w:cs="Times New Roman"/>
          <w:b/>
          <w:bCs/>
          <w:color w:val="000000"/>
        </w:rPr>
        <w:t>S3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257D97">
        <w:rPr>
          <w:rFonts w:ascii="Times New Roman" w:hAnsi="Times New Roman" w:cs="Times New Roman"/>
          <w:b/>
          <w:bCs/>
          <w:color w:val="000000"/>
        </w:rPr>
        <w:t>RDS</w:t>
      </w:r>
      <w:r>
        <w:rPr>
          <w:rFonts w:ascii="Times New Roman" w:hAnsi="Times New Roman" w:cs="Times New Roman"/>
          <w:color w:val="000000"/>
        </w:rPr>
        <w:t>, m</w:t>
      </w:r>
      <w:r w:rsidRPr="002F33F5">
        <w:rPr>
          <w:rFonts w:ascii="Times New Roman" w:hAnsi="Times New Roman" w:cs="Times New Roman"/>
          <w:color w:val="000000"/>
        </w:rPr>
        <w:t>aintained Ruby on Rails codebase by adding features, fixing bugs, and optimizing existing code</w:t>
      </w:r>
      <w:r>
        <w:rPr>
          <w:rFonts w:ascii="Times New Roman" w:hAnsi="Times New Roman" w:cs="Times New Roman"/>
          <w:color w:val="000000"/>
        </w:rPr>
        <w:t>.</w:t>
      </w:r>
    </w:p>
    <w:p w14:paraId="18253A3C" w14:textId="77777777" w:rsidR="00F2399F" w:rsidRPr="003C73E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Built task scheduling and asynchronous processing features in </w:t>
      </w:r>
      <w:r w:rsidRPr="003C73E6">
        <w:rPr>
          <w:rFonts w:ascii="Times New Roman" w:hAnsi="Times New Roman" w:cs="Times New Roman"/>
          <w:b/>
          <w:bCs/>
          <w:color w:val="000000"/>
        </w:rPr>
        <w:t>Flask</w:t>
      </w:r>
      <w:r w:rsidRPr="003C73E6">
        <w:rPr>
          <w:rFonts w:ascii="Times New Roman" w:hAnsi="Times New Roman" w:cs="Times New Roman"/>
          <w:color w:val="000000"/>
        </w:rPr>
        <w:t xml:space="preserve"> applications using Celery and RabbitMQ.</w:t>
      </w:r>
    </w:p>
    <w:p w14:paraId="6737D87A" w14:textId="77777777" w:rsidR="00F2399F" w:rsidRPr="003C73E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Secured Flask APIs by implementing input validation, </w:t>
      </w:r>
      <w:r>
        <w:rPr>
          <w:rFonts w:ascii="Times New Roman" w:hAnsi="Times New Roman" w:cs="Times New Roman"/>
          <w:color w:val="000000"/>
        </w:rPr>
        <w:t xml:space="preserve">handled </w:t>
      </w:r>
      <w:r w:rsidRPr="00FB34B8">
        <w:rPr>
          <w:rFonts w:ascii="Times New Roman" w:hAnsi="Times New Roman" w:cs="Times New Roman"/>
          <w:b/>
          <w:bCs/>
          <w:color w:val="000000"/>
        </w:rPr>
        <w:t>Vue.js</w:t>
      </w:r>
      <w:r>
        <w:rPr>
          <w:rFonts w:ascii="Times New Roman" w:hAnsi="Times New Roman" w:cs="Times New Roman"/>
          <w:color w:val="000000"/>
        </w:rPr>
        <w:t xml:space="preserve"> microservices, </w:t>
      </w:r>
      <w:r w:rsidRPr="003C73E6">
        <w:rPr>
          <w:rFonts w:ascii="Times New Roman" w:hAnsi="Times New Roman" w:cs="Times New Roman"/>
          <w:color w:val="000000"/>
        </w:rPr>
        <w:t>SQL injection prevention</w:t>
      </w:r>
      <w:r>
        <w:rPr>
          <w:rFonts w:ascii="Times New Roman" w:hAnsi="Times New Roman" w:cs="Times New Roman"/>
          <w:color w:val="000000"/>
        </w:rPr>
        <w:t>.</w:t>
      </w:r>
    </w:p>
    <w:p w14:paraId="6478A180" w14:textId="77777777" w:rsidR="00F2399F" w:rsidRPr="003C73E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Handled </w:t>
      </w:r>
      <w:r w:rsidRPr="003C73E6">
        <w:rPr>
          <w:rFonts w:ascii="Times New Roman" w:hAnsi="Times New Roman" w:cs="Times New Roman"/>
          <w:color w:val="000000"/>
        </w:rPr>
        <w:t>Flask-Mail for email notifications and automated messaging in web application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3C73E6">
        <w:rPr>
          <w:rFonts w:ascii="Times New Roman" w:hAnsi="Times New Roman" w:cs="Times New Roman"/>
          <w:color w:val="000000"/>
        </w:rPr>
        <w:t>ntegrated Flask applications with NoSQL databases like</w:t>
      </w:r>
      <w:r w:rsidRPr="003C73E6">
        <w:rPr>
          <w:rFonts w:ascii="Times New Roman" w:hAnsi="Times New Roman" w:cs="Times New Roman"/>
          <w:b/>
          <w:bCs/>
          <w:color w:val="000000"/>
        </w:rPr>
        <w:t xml:space="preserve"> MongoDB</w:t>
      </w:r>
      <w:r w:rsidRPr="003C73E6">
        <w:rPr>
          <w:rFonts w:ascii="Times New Roman" w:hAnsi="Times New Roman" w:cs="Times New Roman"/>
          <w:color w:val="000000"/>
        </w:rPr>
        <w:t xml:space="preserve"> using </w:t>
      </w:r>
      <w:r w:rsidRPr="003C73E6">
        <w:rPr>
          <w:rFonts w:ascii="Times New Roman" w:hAnsi="Times New Roman" w:cs="Times New Roman"/>
          <w:b/>
          <w:bCs/>
          <w:color w:val="000000"/>
        </w:rPr>
        <w:t>PyMongo</w:t>
      </w:r>
      <w:r w:rsidRPr="003C73E6">
        <w:rPr>
          <w:rFonts w:ascii="Times New Roman" w:hAnsi="Times New Roman" w:cs="Times New Roman"/>
          <w:color w:val="000000"/>
        </w:rPr>
        <w:t xml:space="preserve"> for handling unstructured data.</w:t>
      </w:r>
    </w:p>
    <w:p w14:paraId="02D89BE6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4AE1655A" w14:textId="77777777" w:rsidR="00F2399F" w:rsidRPr="0073021E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43F9FA46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68033255" w14:textId="77777777" w:rsidR="00F2399F" w:rsidRPr="00374D17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374D17">
        <w:rPr>
          <w:rFonts w:ascii="Times New Roman" w:hAnsi="Times New Roman" w:cs="Times New Roman"/>
          <w:bCs/>
          <w:color w:val="000000"/>
        </w:rPr>
        <w:t xml:space="preserve">Deployed </w:t>
      </w:r>
      <w:r w:rsidRPr="00374D17">
        <w:rPr>
          <w:rFonts w:ascii="Times New Roman" w:hAnsi="Times New Roman" w:cs="Times New Roman"/>
          <w:b/>
          <w:color w:val="000000"/>
        </w:rPr>
        <w:t>Machine Learning</w:t>
      </w:r>
      <w:r w:rsidRPr="00374D17">
        <w:rPr>
          <w:rFonts w:ascii="Times New Roman" w:hAnsi="Times New Roman" w:cs="Times New Roman"/>
          <w:bCs/>
          <w:color w:val="000000"/>
        </w:rPr>
        <w:t xml:space="preserve"> models and expertise in prompt engineering for real-time data gathering and other environment tools like AWS SageMaker, FastAPI, and Flask.</w:t>
      </w:r>
    </w:p>
    <w:p w14:paraId="5DAEDE17" w14:textId="77777777" w:rsidR="00F2399F" w:rsidRPr="008B36F9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Spring Boot, </w:t>
      </w:r>
      <w:r>
        <w:rPr>
          <w:rFonts w:ascii="Times New Roman" w:hAnsi="Times New Roman" w:cs="Times New Roman"/>
          <w:color w:val="000000"/>
        </w:rPr>
        <w:t>and enhancing UI with React.js and Vue.js.</w:t>
      </w:r>
    </w:p>
    <w:p w14:paraId="188AF1D3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256BDA7C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35A98EAE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44D37590" w14:textId="77777777" w:rsidR="00F2399F" w:rsidRPr="00440DF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7F51F2AB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 xml:space="preserve">, JavaScript, Vue.js, </w:t>
      </w:r>
      <w:r w:rsidRPr="00AC210D">
        <w:rPr>
          <w:rFonts w:ascii="Times New Roman" w:hAnsi="Times New Roman" w:cs="Times New Roman"/>
          <w:color w:val="000000"/>
        </w:rPr>
        <w:t xml:space="preserve">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</w:t>
      </w:r>
      <w:r>
        <w:rPr>
          <w:rFonts w:ascii="Times New Roman" w:hAnsi="Times New Roman" w:cs="Times New Roman"/>
          <w:color w:val="000000"/>
        </w:rPr>
        <w:t>.</w:t>
      </w:r>
    </w:p>
    <w:p w14:paraId="05D796C4" w14:textId="77777777" w:rsidR="00F2399F" w:rsidRPr="00C07274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Pr="00BA4296">
        <w:rPr>
          <w:rFonts w:ascii="Times New Roman" w:hAnsi="Times New Roman" w:cs="Times New Roman"/>
          <w:b/>
          <w:bCs/>
          <w:color w:val="000000"/>
        </w:rPr>
        <w:t>React</w:t>
      </w:r>
      <w:r>
        <w:rPr>
          <w:rFonts w:ascii="Times New Roman" w:hAnsi="Times New Roman" w:cs="Times New Roman"/>
          <w:b/>
          <w:bCs/>
          <w:color w:val="000000"/>
        </w:rPr>
        <w:t>, Vue.js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3ABF8E6F" w14:textId="77777777" w:rsidR="00F2399F" w:rsidRPr="002621A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61C7F8C3" w14:textId="77777777" w:rsidR="00F2399F" w:rsidRPr="00224B13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lastRenderedPageBreak/>
        <w:t>Designed modular back-end services using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6853A2">
        <w:rPr>
          <w:rFonts w:ascii="Times New Roman" w:hAnsi="Times New Roman" w:cs="Times New Roman"/>
          <w:b/>
          <w:color w:val="000000"/>
        </w:rPr>
        <w:t xml:space="preserve">Django </w:t>
      </w:r>
      <w:r w:rsidRPr="006853A2">
        <w:rPr>
          <w:rFonts w:ascii="Times New Roman" w:hAnsi="Times New Roman" w:cs="Times New Roman"/>
          <w:bCs/>
          <w:color w:val="000000"/>
        </w:rPr>
        <w:t xml:space="preserve">REST </w:t>
      </w:r>
      <w:r>
        <w:rPr>
          <w:rFonts w:ascii="Times New Roman" w:hAnsi="Times New Roman" w:cs="Times New Roman"/>
          <w:bCs/>
          <w:color w:val="000000"/>
        </w:rPr>
        <w:t>f</w:t>
      </w:r>
      <w:r w:rsidRPr="00224B13">
        <w:rPr>
          <w:rFonts w:ascii="Times New Roman" w:hAnsi="Times New Roman" w:cs="Times New Roman"/>
          <w:bCs/>
          <w:color w:val="000000"/>
        </w:rPr>
        <w:t>ramewor</w:t>
      </w:r>
      <w:r>
        <w:rPr>
          <w:rFonts w:ascii="Times New Roman" w:hAnsi="Times New Roman" w:cs="Times New Roman"/>
          <w:bCs/>
          <w:color w:val="000000"/>
        </w:rPr>
        <w:t>k</w:t>
      </w:r>
      <w:r w:rsidRPr="00224B13">
        <w:rPr>
          <w:rFonts w:ascii="Times New Roman" w:hAnsi="Times New Roman" w:cs="Times New Roman"/>
          <w:bCs/>
          <w:color w:val="000000"/>
        </w:rPr>
        <w:t>, adhering to microservices architecture principles.</w:t>
      </w:r>
    </w:p>
    <w:p w14:paraId="4F9F32C5" w14:textId="77777777" w:rsidR="00F2399F" w:rsidRPr="00224B13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 xml:space="preserve">Created highly available and scalable API gateways using Flask and deployed on </w:t>
      </w:r>
      <w:r w:rsidRPr="00224B13">
        <w:rPr>
          <w:rFonts w:ascii="Times New Roman" w:hAnsi="Times New Roman" w:cs="Times New Roman"/>
          <w:b/>
          <w:color w:val="000000"/>
        </w:rPr>
        <w:t>AWS Elastic Beanstalk</w:t>
      </w:r>
      <w:r w:rsidRPr="00224B13">
        <w:rPr>
          <w:rFonts w:ascii="Times New Roman" w:hAnsi="Times New Roman" w:cs="Times New Roman"/>
          <w:bCs/>
          <w:color w:val="000000"/>
        </w:rPr>
        <w:t>.</w:t>
      </w:r>
    </w:p>
    <w:p w14:paraId="296B98EB" w14:textId="77777777" w:rsidR="00F2399F" w:rsidRPr="005176B0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</w:t>
      </w:r>
      <w:r>
        <w:rPr>
          <w:rFonts w:ascii="Times New Roman" w:hAnsi="Times New Roman" w:cs="Times New Roman"/>
          <w:bCs/>
          <w:color w:val="000000"/>
        </w:rPr>
        <w:t xml:space="preserve">, Ruby </w:t>
      </w:r>
      <w:r w:rsidRPr="005176B0">
        <w:rPr>
          <w:rFonts w:ascii="Times New Roman" w:hAnsi="Times New Roman" w:cs="Times New Roman"/>
          <w:bCs/>
          <w:color w:val="000000"/>
        </w:rPr>
        <w:t xml:space="preserve">scripts and AWS services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1FD631AF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773CD6E5" w14:textId="77777777" w:rsidR="00F2399F" w:rsidRPr="002621A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740D049A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32767A10" w14:textId="77777777" w:rsidR="00F2399F" w:rsidRPr="00405133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 xml:space="preserve">Enhanced database performance for large datasets by optimizing queries </w:t>
      </w:r>
      <w:r>
        <w:rPr>
          <w:rFonts w:ascii="Times New Roman" w:hAnsi="Times New Roman" w:cs="Times New Roman"/>
          <w:color w:val="000000"/>
        </w:rPr>
        <w:t xml:space="preserve">in </w:t>
      </w:r>
      <w:r w:rsidRPr="00405133">
        <w:rPr>
          <w:rFonts w:ascii="Times New Roman" w:hAnsi="Times New Roman" w:cs="Times New Roman"/>
          <w:color w:val="000000"/>
        </w:rPr>
        <w:t>PostgreSQL, MySQL, and MongoDB.</w:t>
      </w:r>
    </w:p>
    <w:p w14:paraId="063583DE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eveloped Python</w:t>
      </w:r>
      <w:r>
        <w:rPr>
          <w:rFonts w:ascii="Times New Roman" w:hAnsi="Times New Roman" w:cs="Times New Roman"/>
          <w:color w:val="000000"/>
        </w:rPr>
        <w:t xml:space="preserve">, Ruby </w:t>
      </w:r>
      <w:r w:rsidRPr="00405133">
        <w:rPr>
          <w:rFonts w:ascii="Times New Roman" w:hAnsi="Times New Roman" w:cs="Times New Roman"/>
          <w:color w:val="000000"/>
        </w:rPr>
        <w:t xml:space="preserve">scripts to integrate and manage </w:t>
      </w:r>
      <w:r w:rsidRPr="00374D17">
        <w:rPr>
          <w:rFonts w:ascii="Times New Roman" w:hAnsi="Times New Roman" w:cs="Times New Roman"/>
          <w:b/>
          <w:bCs/>
          <w:color w:val="000000"/>
        </w:rPr>
        <w:t>SQLAlchemy</w:t>
      </w:r>
      <w:r w:rsidRPr="00405133">
        <w:rPr>
          <w:rFonts w:ascii="Times New Roman" w:hAnsi="Times New Roman" w:cs="Times New Roman"/>
          <w:color w:val="000000"/>
        </w:rPr>
        <w:t xml:space="preserve"> ORM for seamless database interactions.</w:t>
      </w:r>
    </w:p>
    <w:p w14:paraId="4E109D23" w14:textId="77777777" w:rsidR="00F2399F" w:rsidRPr="00326C6B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6E69181C" w14:textId="77777777" w:rsidR="00F2399F" w:rsidRPr="0008293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50CEE68D" w14:textId="77777777" w:rsidR="00F2399F" w:rsidRPr="0008293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2C6F9D25" w14:textId="77777777" w:rsidR="00F2399F" w:rsidRDefault="00F2399F" w:rsidP="00F2399F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50EC59D3" w14:textId="77777777" w:rsidR="00F2399F" w:rsidRPr="007F1253" w:rsidRDefault="00F2399F" w:rsidP="00F2399F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Implemented efficient SQL querie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indexing strategies in MySQL to reduce data retrieval for high-traffic applications.</w:t>
      </w:r>
    </w:p>
    <w:p w14:paraId="163ED523" w14:textId="77777777" w:rsidR="00F2399F" w:rsidRPr="007F1253" w:rsidRDefault="00F2399F" w:rsidP="00F2399F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Automated MySQL backup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disaster recovery</w:t>
      </w:r>
      <w:r>
        <w:rPr>
          <w:rFonts w:ascii="Times New Roman" w:hAnsi="Times New Roman" w:cs="Times New Roman"/>
        </w:rPr>
        <w:t>, and i</w:t>
      </w:r>
      <w:r w:rsidRPr="007F1253">
        <w:rPr>
          <w:rFonts w:ascii="Times New Roman" w:hAnsi="Times New Roman" w:cs="Times New Roman"/>
        </w:rPr>
        <w:t>ntegrated Django MySQL</w:t>
      </w:r>
      <w:r>
        <w:rPr>
          <w:rFonts w:ascii="Times New Roman" w:hAnsi="Times New Roman" w:cs="Times New Roman"/>
        </w:rPr>
        <w:t xml:space="preserve"> in</w:t>
      </w:r>
      <w:r w:rsidRPr="007F1253">
        <w:rPr>
          <w:rFonts w:ascii="Times New Roman" w:hAnsi="Times New Roman" w:cs="Times New Roman"/>
        </w:rPr>
        <w:t xml:space="preserve"> SQLAlchemy for </w:t>
      </w:r>
      <w:r>
        <w:rPr>
          <w:rFonts w:ascii="Times New Roman" w:hAnsi="Times New Roman" w:cs="Times New Roman"/>
        </w:rPr>
        <w:t>DBMS operations.</w:t>
      </w:r>
    </w:p>
    <w:p w14:paraId="03835F42" w14:textId="77777777" w:rsidR="00F2399F" w:rsidRDefault="00F2399F" w:rsidP="00F2399F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Conducted data migrations and version control using Django’s migrations framework for MySQL databases.</w:t>
      </w:r>
    </w:p>
    <w:p w14:paraId="61EA1BA6" w14:textId="77777777" w:rsidR="00F2399F" w:rsidRPr="00EC642D" w:rsidRDefault="00F2399F" w:rsidP="00F2399F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6D33A3BE" w14:textId="77777777" w:rsidR="00F2399F" w:rsidRPr="00EC642D" w:rsidRDefault="00F2399F" w:rsidP="00F2399F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711D9433" w14:textId="77777777" w:rsidR="00F2399F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16CB6330" w14:textId="77777777" w:rsidR="00F2399F" w:rsidRPr="002621A6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4C535A">
        <w:rPr>
          <w:rFonts w:ascii="Times New Roman" w:hAnsi="Times New Roman" w:cs="Times New Roman"/>
          <w:b/>
          <w:bCs/>
          <w:color w:val="000000"/>
        </w:rPr>
        <w:t>Dynamo DB</w:t>
      </w:r>
      <w:r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68D4FEB1" w14:textId="190F0859" w:rsidR="000063A7" w:rsidRDefault="00F2399F" w:rsidP="00F2399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andled</w:t>
      </w:r>
      <w:r w:rsidRPr="002621A6">
        <w:rPr>
          <w:rFonts w:ascii="Times New Roman" w:hAnsi="Times New Roman" w:cs="Times New Roman"/>
          <w:color w:val="000000"/>
        </w:rPr>
        <w:t xml:space="preserve">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>
        <w:rPr>
          <w:rFonts w:ascii="Times New Roman" w:hAnsi="Times New Roman" w:cs="Times New Roman"/>
          <w:b/>
          <w:bCs/>
          <w:color w:val="000000"/>
        </w:rPr>
        <w:t>, GraphQL, DynamoDB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2C4D7A42" w14:textId="77777777" w:rsidR="00F2399F" w:rsidRPr="00F2399F" w:rsidRDefault="00F2399F" w:rsidP="00F2399F">
      <w:pPr>
        <w:pStyle w:val="ListParagraph"/>
        <w:spacing w:after="0"/>
        <w:ind w:left="360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B464A27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</w:t>
      </w:r>
      <w:r w:rsidR="00F2399F">
        <w:rPr>
          <w:rStyle w:val="Heading3Char"/>
          <w:b w:val="0"/>
          <w:sz w:val="22"/>
          <w:szCs w:val="22"/>
        </w:rPr>
        <w:t xml:space="preserve">AWS, S3, EC2, VPC, Glue, EKS, </w:t>
      </w:r>
      <w:r w:rsidRPr="00664F20">
        <w:rPr>
          <w:rStyle w:val="Heading3Char"/>
          <w:b w:val="0"/>
          <w:sz w:val="22"/>
          <w:szCs w:val="22"/>
        </w:rPr>
        <w:t xml:space="preserve">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 xml:space="preserve">Agile, </w:t>
      </w:r>
      <w:r w:rsidR="00A75365">
        <w:rPr>
          <w:rStyle w:val="Heading3Char"/>
          <w:b w:val="0"/>
          <w:sz w:val="22"/>
          <w:szCs w:val="22"/>
        </w:rPr>
        <w:t>W</w:t>
      </w:r>
      <w:r w:rsidRPr="00664F20">
        <w:rPr>
          <w:rStyle w:val="Heading3Char"/>
          <w:b w:val="0"/>
          <w:sz w:val="22"/>
          <w:szCs w:val="22"/>
        </w:rPr>
        <w:t>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D4E4F4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9B299A">
        <w:rPr>
          <w:rFonts w:ascii="Times New Roman" w:hAnsi="Times New Roman" w:cs="Times New Roman"/>
          <w:b/>
          <w:bCs/>
        </w:rPr>
        <w:t>React.js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6558B393" w14:textId="731EF5BA" w:rsidR="00116832" w:rsidRDefault="00116832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Developed secure and scalable </w:t>
      </w:r>
      <w:r w:rsidRPr="00116832">
        <w:rPr>
          <w:rFonts w:ascii="Times New Roman" w:hAnsi="Times New Roman" w:cs="Times New Roman"/>
          <w:b/>
          <w:bCs/>
        </w:rPr>
        <w:t>RESTful APIs</w:t>
      </w:r>
      <w:r w:rsidRPr="00116832">
        <w:rPr>
          <w:rFonts w:ascii="Times New Roman" w:hAnsi="Times New Roman" w:cs="Times New Roman"/>
        </w:rPr>
        <w:t xml:space="preserve"> using Python and hosted them on </w:t>
      </w:r>
      <w:r w:rsidR="007A7587" w:rsidRPr="007A7587">
        <w:rPr>
          <w:rFonts w:ascii="Times New Roman" w:hAnsi="Times New Roman" w:cs="Times New Roman"/>
          <w:b/>
          <w:bCs/>
        </w:rPr>
        <w:t>GCP’s</w:t>
      </w:r>
      <w:r w:rsidR="007A7587">
        <w:rPr>
          <w:rFonts w:ascii="Times New Roman" w:hAnsi="Times New Roman" w:cs="Times New Roman"/>
        </w:rPr>
        <w:t xml:space="preserve"> </w:t>
      </w:r>
      <w:r w:rsidR="00190D05">
        <w:rPr>
          <w:rFonts w:ascii="Times New Roman" w:hAnsi="Times New Roman" w:cs="Times New Roman"/>
          <w:b/>
          <w:bCs/>
        </w:rPr>
        <w:t xml:space="preserve">Google Cloud Run </w:t>
      </w:r>
      <w:r w:rsidR="00190D05">
        <w:rPr>
          <w:rFonts w:ascii="Times New Roman" w:hAnsi="Times New Roman" w:cs="Times New Roman"/>
        </w:rPr>
        <w:t xml:space="preserve">and </w:t>
      </w:r>
      <w:r w:rsidR="00190D05">
        <w:rPr>
          <w:rFonts w:ascii="Times New Roman" w:hAnsi="Times New Roman" w:cs="Times New Roman"/>
          <w:b/>
          <w:bCs/>
        </w:rPr>
        <w:t>App Engine</w:t>
      </w:r>
      <w:r w:rsidRPr="00116832">
        <w:rPr>
          <w:rFonts w:ascii="Times New Roman" w:hAnsi="Times New Roman" w:cs="Times New Roman"/>
        </w:rPr>
        <w:t xml:space="preserve"> to manage traffic, security policies, and access controls effectively.</w:t>
      </w:r>
    </w:p>
    <w:p w14:paraId="5F286DC4" w14:textId="280F1300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1CCD0B10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version-controlled deployments.</w:t>
      </w:r>
    </w:p>
    <w:p w14:paraId="5079B409" w14:textId="589BA035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Built robust </w:t>
      </w:r>
      <w:r w:rsidRPr="007A7587">
        <w:rPr>
          <w:rFonts w:ascii="Times New Roman" w:hAnsi="Times New Roman" w:cs="Times New Roman"/>
          <w:b/>
          <w:bCs/>
        </w:rPr>
        <w:t>ETL</w:t>
      </w:r>
      <w:r w:rsidRPr="007A7587">
        <w:rPr>
          <w:rFonts w:ascii="Times New Roman" w:hAnsi="Times New Roman" w:cs="Times New Roman"/>
        </w:rPr>
        <w:t xml:space="preserve"> pipelines </w:t>
      </w:r>
      <w:r>
        <w:rPr>
          <w:rFonts w:ascii="Times New Roman" w:hAnsi="Times New Roman" w:cs="Times New Roman"/>
        </w:rPr>
        <w:t>uisng</w:t>
      </w:r>
      <w:r w:rsidRPr="007A7587">
        <w:rPr>
          <w:rFonts w:ascii="Times New Roman" w:hAnsi="Times New Roman" w:cs="Times New Roman"/>
        </w:rPr>
        <w:t xml:space="preserve"> </w:t>
      </w:r>
      <w:r w:rsidRPr="007A7587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 xml:space="preserve"> services </w:t>
      </w:r>
      <w:r w:rsidRPr="007A7587">
        <w:rPr>
          <w:rFonts w:ascii="Times New Roman" w:hAnsi="Times New Roman" w:cs="Times New Roman"/>
          <w:b/>
          <w:bCs/>
        </w:rPr>
        <w:t>BigQuery, Cloud Storage,</w:t>
      </w:r>
      <w:r w:rsidRPr="007A7587">
        <w:rPr>
          <w:rFonts w:ascii="Times New Roman" w:hAnsi="Times New Roman" w:cs="Times New Roman"/>
        </w:rPr>
        <w:t xml:space="preserve"> </w:t>
      </w:r>
      <w:r w:rsidRPr="007A7587">
        <w:rPr>
          <w:rFonts w:ascii="Times New Roman" w:hAnsi="Times New Roman" w:cs="Times New Roman"/>
          <w:b/>
          <w:bCs/>
        </w:rPr>
        <w:t>Dataflow</w:t>
      </w:r>
      <w:r w:rsidRPr="007A7587">
        <w:rPr>
          <w:rFonts w:ascii="Times New Roman" w:hAnsi="Times New Roman" w:cs="Times New Roman"/>
        </w:rPr>
        <w:t xml:space="preserve"> for seamless data processing</w:t>
      </w:r>
      <w:r>
        <w:rPr>
          <w:rFonts w:ascii="Times New Roman" w:hAnsi="Times New Roman" w:cs="Times New Roman"/>
        </w:rPr>
        <w:t>.</w:t>
      </w:r>
    </w:p>
    <w:p w14:paraId="67FCAFC2" w14:textId="306DB447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Automated data ingestion workflows from various sources to BigQuery using Python scripts and </w:t>
      </w:r>
      <w:r w:rsidRPr="007A7587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 xml:space="preserve"> Functions.</w:t>
      </w:r>
    </w:p>
    <w:p w14:paraId="63EF944B" w14:textId="77777777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Implemented </w:t>
      </w:r>
      <w:r w:rsidRPr="007A7587">
        <w:rPr>
          <w:rFonts w:ascii="Times New Roman" w:hAnsi="Times New Roman" w:cs="Times New Roman"/>
          <w:b/>
          <w:bCs/>
        </w:rPr>
        <w:t>Pub/Sub</w:t>
      </w:r>
      <w:r w:rsidRPr="007A7587">
        <w:rPr>
          <w:rFonts w:ascii="Times New Roman" w:hAnsi="Times New Roman" w:cs="Times New Roman"/>
        </w:rPr>
        <w:t xml:space="preserve"> messaging systems to enable real-time data streaming for Python-based applications.</w:t>
      </w:r>
    </w:p>
    <w:p w14:paraId="7918F3E2" w14:textId="68E22933" w:rsidR="007A7587" w:rsidRPr="007A7587" w:rsidRDefault="005F3546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7A7587" w:rsidRPr="007A7587">
        <w:rPr>
          <w:rFonts w:ascii="Times New Roman" w:hAnsi="Times New Roman" w:cs="Times New Roman"/>
        </w:rPr>
        <w:t xml:space="preserve"> Python librarie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G</w:t>
      </w:r>
      <w:r w:rsidR="007A7587" w:rsidRPr="007A7587">
        <w:rPr>
          <w:rFonts w:ascii="Times New Roman" w:hAnsi="Times New Roman" w:cs="Times New Roman"/>
          <w:b/>
          <w:bCs/>
        </w:rPr>
        <w:t>oogle-</w:t>
      </w:r>
      <w:r>
        <w:rPr>
          <w:rFonts w:ascii="Times New Roman" w:hAnsi="Times New Roman" w:cs="Times New Roman"/>
          <w:b/>
          <w:bCs/>
        </w:rPr>
        <w:t>C</w:t>
      </w:r>
      <w:r w:rsidR="007A7587" w:rsidRPr="007A7587">
        <w:rPr>
          <w:rFonts w:ascii="Times New Roman" w:hAnsi="Times New Roman" w:cs="Times New Roman"/>
          <w:b/>
          <w:bCs/>
        </w:rPr>
        <w:t>loud-</w:t>
      </w:r>
      <w:r>
        <w:rPr>
          <w:rFonts w:ascii="Times New Roman" w:hAnsi="Times New Roman" w:cs="Times New Roman"/>
          <w:b/>
          <w:bCs/>
        </w:rPr>
        <w:t>S</w:t>
      </w:r>
      <w:r w:rsidR="007A7587" w:rsidRPr="007A7587">
        <w:rPr>
          <w:rFonts w:ascii="Times New Roman" w:hAnsi="Times New Roman" w:cs="Times New Roman"/>
          <w:b/>
          <w:bCs/>
        </w:rPr>
        <w:t>torage</w:t>
      </w:r>
      <w:r w:rsidR="007A7587">
        <w:rPr>
          <w:rFonts w:ascii="Times New Roman" w:hAnsi="Times New Roman" w:cs="Times New Roman"/>
        </w:rPr>
        <w:t>,</w:t>
      </w:r>
      <w:r w:rsidR="007A7587" w:rsidRPr="007A758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bCs/>
        </w:rPr>
        <w:t>G</w:t>
      </w:r>
      <w:r w:rsidR="007A7587" w:rsidRPr="007A7587">
        <w:rPr>
          <w:rFonts w:ascii="Times New Roman" w:hAnsi="Times New Roman" w:cs="Times New Roman"/>
          <w:b/>
          <w:bCs/>
        </w:rPr>
        <w:t>oogle-</w:t>
      </w:r>
      <w:r>
        <w:rPr>
          <w:rFonts w:ascii="Times New Roman" w:hAnsi="Times New Roman" w:cs="Times New Roman"/>
          <w:b/>
          <w:bCs/>
        </w:rPr>
        <w:t>C</w:t>
      </w:r>
      <w:r w:rsidR="007A7587" w:rsidRPr="007A7587">
        <w:rPr>
          <w:rFonts w:ascii="Times New Roman" w:hAnsi="Times New Roman" w:cs="Times New Roman"/>
          <w:b/>
          <w:bCs/>
        </w:rPr>
        <w:t>loud-</w:t>
      </w:r>
      <w:r>
        <w:rPr>
          <w:rFonts w:ascii="Times New Roman" w:hAnsi="Times New Roman" w:cs="Times New Roman"/>
          <w:b/>
          <w:bCs/>
        </w:rPr>
        <w:t>B</w:t>
      </w:r>
      <w:r w:rsidR="007A7587" w:rsidRPr="007A7587">
        <w:rPr>
          <w:rFonts w:ascii="Times New Roman" w:hAnsi="Times New Roman" w:cs="Times New Roman"/>
          <w:b/>
          <w:bCs/>
        </w:rPr>
        <w:t>igquery</w:t>
      </w:r>
      <w:r>
        <w:rPr>
          <w:rFonts w:ascii="Times New Roman" w:hAnsi="Times New Roman" w:cs="Times New Roman"/>
          <w:b/>
          <w:bCs/>
        </w:rPr>
        <w:t xml:space="preserve"> in GCP</w:t>
      </w:r>
      <w:r w:rsidR="007A7587" w:rsidRPr="007A7587">
        <w:rPr>
          <w:rFonts w:ascii="Times New Roman" w:hAnsi="Times New Roman" w:cs="Times New Roman"/>
        </w:rPr>
        <w:t xml:space="preserve"> to interact with</w:t>
      </w:r>
      <w:r>
        <w:rPr>
          <w:rFonts w:ascii="Times New Roman" w:hAnsi="Times New Roman" w:cs="Times New Roman"/>
        </w:rPr>
        <w:t xml:space="preserve"> microservices.</w:t>
      </w:r>
    </w:p>
    <w:p w14:paraId="4D5121DB" w14:textId="77777777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Designed and managed </w:t>
      </w:r>
      <w:r w:rsidRPr="005F3546">
        <w:rPr>
          <w:rFonts w:ascii="Times New Roman" w:hAnsi="Times New Roman" w:cs="Times New Roman"/>
          <w:b/>
          <w:bCs/>
        </w:rPr>
        <w:t>GCP IAM</w:t>
      </w:r>
      <w:r w:rsidRPr="007A7587">
        <w:rPr>
          <w:rFonts w:ascii="Times New Roman" w:hAnsi="Times New Roman" w:cs="Times New Roman"/>
        </w:rPr>
        <w:t xml:space="preserve"> policies to ensure secure access to Python applications and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 xml:space="preserve"> resources.</w:t>
      </w:r>
    </w:p>
    <w:p w14:paraId="3C8CB908" w14:textId="06258814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Migrated on-premises applications to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7A7587">
        <w:rPr>
          <w:rFonts w:ascii="Times New Roman" w:hAnsi="Times New Roman" w:cs="Times New Roman"/>
        </w:rPr>
        <w:t>, rewriting workflows in Python to optimize for cloud scalability</w:t>
      </w:r>
      <w:r w:rsidR="005F3546">
        <w:rPr>
          <w:rFonts w:ascii="Times New Roman" w:hAnsi="Times New Roman" w:cs="Times New Roman"/>
        </w:rPr>
        <w:t>.</w:t>
      </w:r>
    </w:p>
    <w:p w14:paraId="7DA34603" w14:textId="23B12166" w:rsidR="007A7587" w:rsidRPr="007A7587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 xml:space="preserve">Configured </w:t>
      </w:r>
      <w:r w:rsidRPr="005F3546">
        <w:rPr>
          <w:rFonts w:ascii="Times New Roman" w:hAnsi="Times New Roman" w:cs="Times New Roman"/>
          <w:b/>
          <w:bCs/>
        </w:rPr>
        <w:t>Cloud SQL</w:t>
      </w:r>
      <w:r w:rsidRPr="007A7587">
        <w:rPr>
          <w:rFonts w:ascii="Times New Roman" w:hAnsi="Times New Roman" w:cs="Times New Roman"/>
        </w:rPr>
        <w:t xml:space="preserve"> databases for Python applications requiring scalable backend storage.</w:t>
      </w:r>
    </w:p>
    <w:p w14:paraId="5A57D6F3" w14:textId="34952FFF" w:rsidR="00386653" w:rsidRDefault="007A7587" w:rsidP="007A758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A7587">
        <w:rPr>
          <w:rFonts w:ascii="Times New Roman" w:hAnsi="Times New Roman" w:cs="Times New Roman"/>
        </w:rPr>
        <w:t>Built Python-based alert</w:t>
      </w:r>
      <w:r w:rsidR="005F3546">
        <w:rPr>
          <w:rFonts w:ascii="Times New Roman" w:hAnsi="Times New Roman" w:cs="Times New Roman"/>
        </w:rPr>
        <w:t xml:space="preserve">s </w:t>
      </w:r>
      <w:r w:rsidRPr="007A7587">
        <w:rPr>
          <w:rFonts w:ascii="Times New Roman" w:hAnsi="Times New Roman" w:cs="Times New Roman"/>
        </w:rPr>
        <w:t xml:space="preserve">using </w:t>
      </w:r>
      <w:r w:rsidR="005F3546" w:rsidRPr="005F3546">
        <w:rPr>
          <w:rFonts w:ascii="Times New Roman" w:hAnsi="Times New Roman" w:cs="Times New Roman"/>
          <w:b/>
          <w:bCs/>
        </w:rPr>
        <w:t>GCP’s</w:t>
      </w:r>
      <w:r w:rsidR="005F3546"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Cloud Monitoring (Stackdriver)</w:t>
      </w:r>
      <w:r w:rsidRPr="007A7587">
        <w:rPr>
          <w:rFonts w:ascii="Times New Roman" w:hAnsi="Times New Roman" w:cs="Times New Roman"/>
        </w:rPr>
        <w:t xml:space="preserve"> APIs to track application performance.</w:t>
      </w:r>
    </w:p>
    <w:p w14:paraId="05B32430" w14:textId="739E8715" w:rsidR="00116832" w:rsidRDefault="00116832" w:rsidP="005F354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lastRenderedPageBreak/>
        <w:t xml:space="preserve">Containerized Python applications using </w:t>
      </w:r>
      <w:r w:rsidRPr="00116832">
        <w:rPr>
          <w:rFonts w:ascii="Times New Roman" w:hAnsi="Times New Roman" w:cs="Times New Roman"/>
          <w:b/>
          <w:bCs/>
        </w:rPr>
        <w:t>Docker</w:t>
      </w:r>
      <w:r w:rsidRPr="00116832">
        <w:rPr>
          <w:rFonts w:ascii="Times New Roman" w:hAnsi="Times New Roman" w:cs="Times New Roman"/>
        </w:rPr>
        <w:t xml:space="preserve"> and deployed them to </w:t>
      </w:r>
      <w:r w:rsidRPr="00116832">
        <w:rPr>
          <w:rFonts w:ascii="Times New Roman" w:hAnsi="Times New Roman" w:cs="Times New Roman"/>
          <w:b/>
          <w:bCs/>
        </w:rPr>
        <w:t>Kubernetes</w:t>
      </w:r>
      <w:r w:rsidRPr="00116832">
        <w:rPr>
          <w:rFonts w:ascii="Times New Roman" w:hAnsi="Times New Roman" w:cs="Times New Roman"/>
        </w:rPr>
        <w:t xml:space="preserve"> for scalable microservices</w:t>
      </w:r>
      <w:r w:rsidR="00190D05">
        <w:rPr>
          <w:rFonts w:ascii="Times New Roman" w:hAnsi="Times New Roman" w:cs="Times New Roman"/>
        </w:rPr>
        <w:t>.</w:t>
      </w:r>
    </w:p>
    <w:p w14:paraId="4C433B3E" w14:textId="5DE5473E" w:rsidR="005F3546" w:rsidRPr="005F3546" w:rsidRDefault="005F3546" w:rsidP="005F354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Automated infrastructure </w:t>
      </w:r>
      <w:r>
        <w:rPr>
          <w:rFonts w:ascii="Times New Roman" w:hAnsi="Times New Roman" w:cs="Times New Roman"/>
        </w:rPr>
        <w:t>in</w:t>
      </w:r>
      <w:r w:rsidRPr="005F3546"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Terraform</w:t>
      </w:r>
      <w:r w:rsidRPr="005F3546">
        <w:rPr>
          <w:rFonts w:ascii="Times New Roman" w:hAnsi="Times New Roman" w:cs="Times New Roman"/>
        </w:rPr>
        <w:t xml:space="preserve"> to set up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resources like </w:t>
      </w:r>
      <w:r w:rsidRPr="005F3546">
        <w:rPr>
          <w:rFonts w:ascii="Times New Roman" w:hAnsi="Times New Roman" w:cs="Times New Roman"/>
          <w:b/>
          <w:bCs/>
        </w:rPr>
        <w:t xml:space="preserve">Compute Engine </w:t>
      </w:r>
      <w:r w:rsidRPr="005F3546">
        <w:rPr>
          <w:rFonts w:ascii="Times New Roman" w:hAnsi="Times New Roman" w:cs="Times New Roman"/>
        </w:rPr>
        <w:t>and</w:t>
      </w:r>
      <w:r w:rsidRPr="005F3546">
        <w:rPr>
          <w:rFonts w:ascii="Times New Roman" w:hAnsi="Times New Roman" w:cs="Times New Roman"/>
          <w:b/>
          <w:bCs/>
        </w:rPr>
        <w:t xml:space="preserve"> Kubernetes clusters</w:t>
      </w:r>
      <w:r w:rsidRPr="005F3546">
        <w:rPr>
          <w:rFonts w:ascii="Times New Roman" w:hAnsi="Times New Roman" w:cs="Times New Roman"/>
        </w:rPr>
        <w:t>.</w:t>
      </w:r>
    </w:p>
    <w:p w14:paraId="4A449071" w14:textId="1403F0EA" w:rsidR="005F3546" w:rsidRPr="005F3546" w:rsidRDefault="005F3546" w:rsidP="005F354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Integrated </w:t>
      </w:r>
      <w:r>
        <w:rPr>
          <w:rFonts w:ascii="Times New Roman" w:hAnsi="Times New Roman" w:cs="Times New Roman"/>
          <w:b/>
          <w:bCs/>
        </w:rPr>
        <w:t>M</w:t>
      </w:r>
      <w:r w:rsidRPr="005F3546">
        <w:rPr>
          <w:rFonts w:ascii="Times New Roman" w:hAnsi="Times New Roman" w:cs="Times New Roman"/>
          <w:b/>
          <w:bCs/>
        </w:rPr>
        <w:t xml:space="preserve">achine </w:t>
      </w:r>
      <w:r>
        <w:rPr>
          <w:rFonts w:ascii="Times New Roman" w:hAnsi="Times New Roman" w:cs="Times New Roman"/>
          <w:b/>
          <w:bCs/>
        </w:rPr>
        <w:t>L</w:t>
      </w:r>
      <w:r w:rsidRPr="005F3546">
        <w:rPr>
          <w:rFonts w:ascii="Times New Roman" w:hAnsi="Times New Roman" w:cs="Times New Roman"/>
          <w:b/>
          <w:bCs/>
        </w:rPr>
        <w:t>earning</w:t>
      </w:r>
      <w:r>
        <w:rPr>
          <w:rFonts w:ascii="Times New Roman" w:hAnsi="Times New Roman" w:cs="Times New Roman"/>
          <w:b/>
          <w:bCs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(ML)</w:t>
      </w:r>
      <w:r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</w:rPr>
        <w:t xml:space="preserve">models into Python applications using </w:t>
      </w:r>
      <w:r w:rsidRPr="005F3546">
        <w:rPr>
          <w:rFonts w:ascii="Times New Roman" w:hAnsi="Times New Roman" w:cs="Times New Roman"/>
          <w:b/>
          <w:bCs/>
        </w:rPr>
        <w:t>Vertex AI</w:t>
      </w:r>
      <w:r w:rsidRPr="005F3546">
        <w:rPr>
          <w:rFonts w:ascii="Times New Roman" w:hAnsi="Times New Roman" w:cs="Times New Roman"/>
        </w:rPr>
        <w:t xml:space="preserve"> and </w:t>
      </w:r>
      <w:r w:rsidRPr="005F3546">
        <w:rPr>
          <w:rFonts w:ascii="Times New Roman" w:hAnsi="Times New Roman" w:cs="Times New Roman"/>
          <w:b/>
          <w:bCs/>
        </w:rPr>
        <w:t>AI Platform</w:t>
      </w:r>
      <w:r w:rsidRPr="005F3546">
        <w:rPr>
          <w:rFonts w:ascii="Times New Roman" w:hAnsi="Times New Roman" w:cs="Times New Roman"/>
        </w:rPr>
        <w:t xml:space="preserve"> on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>.</w:t>
      </w:r>
    </w:p>
    <w:p w14:paraId="2DAB8C83" w14:textId="77777777" w:rsidR="005F3546" w:rsidRPr="005F3546" w:rsidRDefault="005F3546" w:rsidP="005F354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Implemented data encryption and security best practices in Python applications interacting with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services.</w:t>
      </w:r>
    </w:p>
    <w:p w14:paraId="2AA62090" w14:textId="342AD496" w:rsid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D92711C" w14:textId="6E22F2B1" w:rsidR="00386653" w:rsidRPr="002621A6" w:rsidRDefault="00386653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Utilized </w:t>
      </w:r>
      <w:r w:rsidR="00190D05">
        <w:rPr>
          <w:rFonts w:ascii="Times New Roman" w:hAnsi="Times New Roman" w:cs="Times New Roman"/>
          <w:b/>
          <w:bCs/>
        </w:rPr>
        <w:t xml:space="preserve">GCP </w:t>
      </w:r>
      <w:r w:rsidRPr="00386653">
        <w:rPr>
          <w:rFonts w:ascii="Times New Roman" w:hAnsi="Times New Roman" w:cs="Times New Roman"/>
        </w:rPr>
        <w:t xml:space="preserve">with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 to manage large datasets, optimizing Python to interact seamlessly</w:t>
      </w:r>
      <w:r w:rsidR="00190D05">
        <w:rPr>
          <w:rFonts w:ascii="Times New Roman" w:hAnsi="Times New Roman" w:cs="Times New Roman"/>
        </w:rPr>
        <w:t xml:space="preserve"> for best</w:t>
      </w:r>
      <w:r w:rsidRPr="00386653">
        <w:rPr>
          <w:rFonts w:ascii="Times New Roman" w:hAnsi="Times New Roman" w:cs="Times New Roman"/>
        </w:rPr>
        <w:t xml:space="preserve"> data retrieval.</w:t>
      </w:r>
    </w:p>
    <w:p w14:paraId="51917F5E" w14:textId="7F0739A9" w:rsidR="000063A7" w:rsidRPr="000466EA" w:rsidRDefault="000466EA" w:rsidP="000466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063A7" w:rsidRPr="002621A6">
        <w:rPr>
          <w:rFonts w:ascii="Times New Roman" w:hAnsi="Times New Roman" w:cs="Times New Roman"/>
        </w:rPr>
        <w:t xml:space="preserve"> scripts</w:t>
      </w:r>
      <w:r>
        <w:rPr>
          <w:rFonts w:ascii="Times New Roman" w:hAnsi="Times New Roman" w:cs="Times New Roman"/>
        </w:rPr>
        <w:t xml:space="preserve"> in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Unit</w:t>
      </w:r>
      <w:r w:rsidR="000063A7" w:rsidRPr="002621A6">
        <w:rPr>
          <w:rFonts w:ascii="Times New Roman" w:hAnsi="Times New Roman" w:cs="Times New Roman"/>
        </w:rPr>
        <w:t xml:space="preserve">, </w:t>
      </w:r>
      <w:r w:rsidR="000063A7" w:rsidRPr="002621A6">
        <w:rPr>
          <w:rFonts w:ascii="Times New Roman" w:hAnsi="Times New Roman" w:cs="Times New Roman"/>
          <w:b/>
          <w:bCs/>
        </w:rPr>
        <w:t>Python</w:t>
      </w:r>
      <w:r w:rsidR="000063A7"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est </w:t>
      </w:r>
      <w:r w:rsidR="000063A7" w:rsidRPr="006B5A42">
        <w:rPr>
          <w:rFonts w:ascii="Times New Roman" w:hAnsi="Times New Roman" w:cs="Times New Roman"/>
        </w:rPr>
        <w:t>framework</w:t>
      </w:r>
      <w:r>
        <w:rPr>
          <w:rFonts w:ascii="Times New Roman" w:hAnsi="Times New Roman" w:cs="Times New Roman"/>
        </w:rPr>
        <w:t>s</w:t>
      </w:r>
      <w:r w:rsidR="000063A7" w:rsidRPr="002621A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</w:t>
      </w:r>
      <w:r w:rsidR="000063A7" w:rsidRPr="000466EA">
        <w:rPr>
          <w:rFonts w:ascii="Times New Roman" w:hAnsi="Times New Roman" w:cs="Times New Roman"/>
        </w:rPr>
        <w:t xml:space="preserve">eveloped </w:t>
      </w:r>
      <w:r w:rsidR="000063A7" w:rsidRPr="000466EA">
        <w:rPr>
          <w:rFonts w:ascii="Times New Roman" w:hAnsi="Times New Roman" w:cs="Times New Roman"/>
          <w:b/>
          <w:bCs/>
        </w:rPr>
        <w:t>business</w:t>
      </w:r>
      <w:r w:rsidR="000063A7" w:rsidRPr="000466EA">
        <w:rPr>
          <w:rFonts w:ascii="Times New Roman" w:hAnsi="Times New Roman" w:cs="Times New Roman"/>
        </w:rPr>
        <w:t xml:space="preserve"> </w:t>
      </w:r>
      <w:r w:rsidR="000063A7" w:rsidRPr="000466EA">
        <w:rPr>
          <w:rFonts w:ascii="Times New Roman" w:hAnsi="Times New Roman" w:cs="Times New Roman"/>
          <w:b/>
          <w:bCs/>
        </w:rPr>
        <w:t>logic</w:t>
      </w:r>
      <w:r w:rsidR="000063A7" w:rsidRPr="000466E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="000063A7" w:rsidRPr="000466EA">
        <w:rPr>
          <w:rFonts w:ascii="Times New Roman" w:hAnsi="Times New Roman" w:cs="Times New Roman"/>
        </w:rPr>
        <w:t xml:space="preserve"> </w:t>
      </w:r>
      <w:r w:rsidR="006C79C1" w:rsidRPr="000466EA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 xml:space="preserve">, </w:t>
      </w:r>
      <w:r w:rsidR="008E668F" w:rsidRPr="000466EA">
        <w:rPr>
          <w:rFonts w:ascii="Times New Roman" w:hAnsi="Times New Roman" w:cs="Times New Roman"/>
          <w:b/>
          <w:bCs/>
        </w:rPr>
        <w:t>Java</w:t>
      </w:r>
      <w:r w:rsidR="000063A7" w:rsidRPr="000466EA">
        <w:rPr>
          <w:rFonts w:ascii="Times New Roman" w:hAnsi="Times New Roman" w:cs="Times New Roman"/>
        </w:rPr>
        <w:t xml:space="preserve"> to implement plannin</w:t>
      </w:r>
      <w:r>
        <w:rPr>
          <w:rFonts w:ascii="Times New Roman" w:hAnsi="Times New Roman" w:cs="Times New Roman"/>
        </w:rPr>
        <w:t>g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3759973A" w14:textId="08149317" w:rsidR="000900E0" w:rsidRPr="000900E0" w:rsidRDefault="003446B5" w:rsidP="000900E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900E0" w:rsidRPr="000900E0">
        <w:rPr>
          <w:rFonts w:ascii="Times New Roman" w:hAnsi="Times New Roman" w:cs="Times New Roman"/>
        </w:rPr>
        <w:t xml:space="preserve">Python scripts to automate data workflows in </w:t>
      </w:r>
      <w:r>
        <w:rPr>
          <w:rFonts w:ascii="Times New Roman" w:hAnsi="Times New Roman" w:cs="Times New Roman"/>
          <w:b/>
          <w:bCs/>
        </w:rPr>
        <w:t>PySpark</w:t>
      </w:r>
      <w:r w:rsidR="000900E0" w:rsidRPr="000900E0">
        <w:rPr>
          <w:rFonts w:ascii="Times New Roman" w:hAnsi="Times New Roman" w:cs="Times New Roman"/>
        </w:rPr>
        <w:t>, ensurin</w:t>
      </w:r>
      <w:r w:rsidR="00D15249">
        <w:rPr>
          <w:rFonts w:ascii="Times New Roman" w:hAnsi="Times New Roman" w:cs="Times New Roman"/>
        </w:rPr>
        <w:t>g</w:t>
      </w:r>
      <w:r w:rsidR="000900E0" w:rsidRPr="000900E0">
        <w:rPr>
          <w:rFonts w:ascii="Times New Roman" w:hAnsi="Times New Roman" w:cs="Times New Roman"/>
        </w:rPr>
        <w:t xml:space="preserve"> metadata management and compliance.</w:t>
      </w:r>
    </w:p>
    <w:p w14:paraId="030B4FF6" w14:textId="75BF6419" w:rsidR="000900E0" w:rsidRPr="000900E0" w:rsidRDefault="000900E0" w:rsidP="000900E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900E0">
        <w:rPr>
          <w:rFonts w:ascii="Times New Roman" w:hAnsi="Times New Roman" w:cs="Times New Roman"/>
        </w:rPr>
        <w:t xml:space="preserve">Integrated </w:t>
      </w:r>
      <w:r w:rsidR="003446B5">
        <w:rPr>
          <w:rFonts w:ascii="Times New Roman" w:hAnsi="Times New Roman" w:cs="Times New Roman"/>
          <w:b/>
          <w:bCs/>
        </w:rPr>
        <w:t xml:space="preserve">Pyspark </w:t>
      </w:r>
      <w:r w:rsidRPr="000900E0">
        <w:rPr>
          <w:rFonts w:ascii="Times New Roman" w:hAnsi="Times New Roman" w:cs="Times New Roman"/>
        </w:rPr>
        <w:t>with external systems</w:t>
      </w:r>
      <w:r w:rsidR="003446B5">
        <w:rPr>
          <w:rFonts w:ascii="Times New Roman" w:hAnsi="Times New Roman" w:cs="Times New Roman"/>
        </w:rPr>
        <w:t xml:space="preserve"> and</w:t>
      </w:r>
      <w:r w:rsidRPr="007B3646">
        <w:rPr>
          <w:rFonts w:ascii="Times New Roman" w:hAnsi="Times New Roman" w:cs="Times New Roman"/>
          <w:b/>
          <w:bCs/>
        </w:rPr>
        <w:t xml:space="preserve"> </w:t>
      </w:r>
      <w:r w:rsidRPr="000900E0">
        <w:rPr>
          <w:rFonts w:ascii="Times New Roman" w:hAnsi="Times New Roman" w:cs="Times New Roman"/>
        </w:rPr>
        <w:t>REST APIs, enabling data exchange and synchronization.</w:t>
      </w:r>
    </w:p>
    <w:p w14:paraId="034463DB" w14:textId="69408315" w:rsidR="000900E0" w:rsidRPr="00F2399F" w:rsidRDefault="000900E0" w:rsidP="00F2399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900E0">
        <w:rPr>
          <w:rFonts w:ascii="Times New Roman" w:hAnsi="Times New Roman" w:cs="Times New Roman"/>
        </w:rPr>
        <w:t xml:space="preserve">Automated the creation </w:t>
      </w:r>
      <w:r w:rsidR="007B3646">
        <w:rPr>
          <w:rFonts w:ascii="Times New Roman" w:hAnsi="Times New Roman" w:cs="Times New Roman"/>
        </w:rPr>
        <w:t>and management of</w:t>
      </w:r>
      <w:r w:rsidRPr="000900E0">
        <w:rPr>
          <w:rFonts w:ascii="Times New Roman" w:hAnsi="Times New Roman" w:cs="Times New Roman"/>
        </w:rPr>
        <w:t xml:space="preserve"> data </w:t>
      </w:r>
      <w:r w:rsidR="003446B5">
        <w:rPr>
          <w:rFonts w:ascii="Times New Roman" w:hAnsi="Times New Roman" w:cs="Times New Roman"/>
        </w:rPr>
        <w:t>pipelines and workflows</w:t>
      </w:r>
      <w:r w:rsidRPr="000900E0">
        <w:rPr>
          <w:rFonts w:ascii="Times New Roman" w:hAnsi="Times New Roman" w:cs="Times New Roman"/>
        </w:rPr>
        <w:t xml:space="preserve"> using</w:t>
      </w:r>
      <w:r w:rsidR="003446B5">
        <w:rPr>
          <w:rFonts w:ascii="Times New Roman" w:hAnsi="Times New Roman" w:cs="Times New Roman"/>
        </w:rPr>
        <w:t xml:space="preserve"> PySpark,</w:t>
      </w:r>
      <w:r w:rsidRPr="000900E0">
        <w:rPr>
          <w:rFonts w:ascii="Times New Roman" w:hAnsi="Times New Roman" w:cs="Times New Roman"/>
        </w:rPr>
        <w:t xml:space="preserve"> Python scripts.</w:t>
      </w:r>
    </w:p>
    <w:p w14:paraId="43BC46CC" w14:textId="05C7124A" w:rsidR="0008519E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with big data tools to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="00386653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20DA5CAD" w:rsidR="000063A7" w:rsidRPr="00386653" w:rsidRDefault="000063A7" w:rsidP="004B027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integration</w:t>
      </w:r>
      <w:r w:rsidR="004B0275">
        <w:rPr>
          <w:rFonts w:ascii="Times New Roman" w:hAnsi="Times New Roman" w:cs="Times New Roman"/>
        </w:rPr>
        <w:t>, handled</w:t>
      </w:r>
      <w:r w:rsidR="004B0275" w:rsidRPr="002621A6">
        <w:rPr>
          <w:rFonts w:ascii="Times New Roman" w:hAnsi="Times New Roman" w:cs="Times New Roman"/>
        </w:rPr>
        <w:t xml:space="preserve"> </w:t>
      </w:r>
      <w:r w:rsidR="004B0275">
        <w:rPr>
          <w:rFonts w:ascii="Times New Roman" w:hAnsi="Times New Roman" w:cs="Times New Roman"/>
        </w:rPr>
        <w:t xml:space="preserve">every </w:t>
      </w:r>
      <w:r w:rsidR="002A2230">
        <w:rPr>
          <w:rFonts w:ascii="Times New Roman" w:hAnsi="Times New Roman" w:cs="Times New Roman"/>
        </w:rPr>
        <w:t xml:space="preserve">phase in </w:t>
      </w:r>
      <w:r w:rsidR="002A2230">
        <w:rPr>
          <w:rFonts w:ascii="Times New Roman" w:hAnsi="Times New Roman" w:cs="Times New Roman"/>
          <w:b/>
          <w:bCs/>
        </w:rPr>
        <w:t>SDLC.</w:t>
      </w:r>
    </w:p>
    <w:p w14:paraId="0196A3A7" w14:textId="38F395C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100AB35A" w14:textId="1916AA5C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</w:t>
      </w:r>
      <w:r w:rsidR="00631C6E">
        <w:rPr>
          <w:rFonts w:ascii="Times New Roman" w:hAnsi="Times New Roman" w:cs="Times New Roman"/>
        </w:rPr>
        <w:t>improving</w:t>
      </w:r>
      <w:r>
        <w:rPr>
          <w:rFonts w:ascii="Times New Roman" w:hAnsi="Times New Roman" w:cs="Times New Roman"/>
        </w:rPr>
        <w:t xml:space="preserve"> customer outcome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07C891F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</w:t>
      </w:r>
      <w:r w:rsidR="007A7587">
        <w:rPr>
          <w:rStyle w:val="Heading3Char"/>
          <w:b w:val="0"/>
          <w:bCs/>
          <w:sz w:val="22"/>
          <w:szCs w:val="22"/>
        </w:rPr>
        <w:t xml:space="preserve">GCP, </w:t>
      </w:r>
      <w:r w:rsidRPr="00664F20">
        <w:rPr>
          <w:rStyle w:val="Heading3Char"/>
          <w:b w:val="0"/>
          <w:bCs/>
          <w:sz w:val="22"/>
          <w:szCs w:val="22"/>
        </w:rPr>
        <w:t xml:space="preserve">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4D61711" w14:textId="76FEBF2C" w:rsidR="00755ED8" w:rsidRPr="00755ED8" w:rsidRDefault="000F380E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</w:t>
      </w:r>
      <w:r w:rsidR="00755ED8">
        <w:rPr>
          <w:rFonts w:ascii="Times New Roman" w:hAnsi="Times New Roman" w:cs="Times New Roman"/>
        </w:rPr>
        <w:t>, i</w:t>
      </w:r>
      <w:r w:rsidR="00755ED8" w:rsidRPr="00755ED8">
        <w:rPr>
          <w:rFonts w:ascii="Times New Roman" w:hAnsi="Times New Roman" w:cs="Times New Roman"/>
        </w:rPr>
        <w:t xml:space="preserve">mplemented </w:t>
      </w:r>
      <w:r w:rsidR="00755ED8" w:rsidRPr="00755ED8">
        <w:rPr>
          <w:rFonts w:ascii="Times New Roman" w:hAnsi="Times New Roman" w:cs="Times New Roman"/>
          <w:b/>
          <w:bCs/>
        </w:rPr>
        <w:t>client</w:t>
      </w:r>
      <w:r w:rsidR="00755ED8" w:rsidRPr="00755ED8">
        <w:rPr>
          <w:rFonts w:ascii="Times New Roman" w:hAnsi="Times New Roman" w:cs="Times New Roman"/>
        </w:rPr>
        <w:t>-</w:t>
      </w:r>
      <w:r w:rsidR="00755ED8" w:rsidRPr="00755ED8">
        <w:rPr>
          <w:rFonts w:ascii="Times New Roman" w:hAnsi="Times New Roman" w:cs="Times New Roman"/>
          <w:b/>
          <w:bCs/>
        </w:rPr>
        <w:t>side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validation</w:t>
      </w:r>
      <w:r w:rsidR="00755ED8" w:rsidRPr="00755ED8">
        <w:rPr>
          <w:rFonts w:ascii="Times New Roman" w:hAnsi="Times New Roman" w:cs="Times New Roman"/>
        </w:rPr>
        <w:t xml:space="preserve"> using </w:t>
      </w:r>
      <w:r w:rsidR="00755ED8" w:rsidRPr="00755ED8">
        <w:rPr>
          <w:rFonts w:ascii="Times New Roman" w:hAnsi="Times New Roman" w:cs="Times New Roman"/>
          <w:b/>
          <w:bCs/>
        </w:rPr>
        <w:t>JavaScript</w:t>
      </w:r>
      <w:r w:rsidR="00755ED8" w:rsidRPr="00755ED8">
        <w:rPr>
          <w:rFonts w:ascii="Times New Roman" w:hAnsi="Times New Roman" w:cs="Times New Roman"/>
        </w:rPr>
        <w:t xml:space="preserve"> and created </w:t>
      </w:r>
      <w:r w:rsidR="00755ED8" w:rsidRPr="00755ED8">
        <w:rPr>
          <w:rFonts w:ascii="Times New Roman" w:hAnsi="Times New Roman" w:cs="Times New Roman"/>
          <w:b/>
          <w:bCs/>
        </w:rPr>
        <w:t>PyUnit</w:t>
      </w:r>
      <w:r w:rsidR="00755ED8" w:rsidRPr="00755ED8">
        <w:rPr>
          <w:rFonts w:ascii="Times New Roman" w:hAnsi="Times New Roman" w:cs="Times New Roman"/>
        </w:rPr>
        <w:t xml:space="preserve"> test cases for </w:t>
      </w:r>
      <w:r w:rsidR="00755ED8" w:rsidRPr="00755ED8">
        <w:rPr>
          <w:rFonts w:ascii="Times New Roman" w:hAnsi="Times New Roman" w:cs="Times New Roman"/>
          <w:b/>
          <w:bCs/>
        </w:rPr>
        <w:t>unit</w:t>
      </w:r>
      <w:r w:rsidR="00755ED8" w:rsidRPr="00755ED8">
        <w:rPr>
          <w:rFonts w:ascii="Times New Roman" w:hAnsi="Times New Roman" w:cs="Times New Roman"/>
        </w:rPr>
        <w:t xml:space="preserve"> </w:t>
      </w:r>
      <w:r w:rsidR="00755ED8" w:rsidRPr="00755ED8">
        <w:rPr>
          <w:rFonts w:ascii="Times New Roman" w:hAnsi="Times New Roman" w:cs="Times New Roman"/>
          <w:b/>
          <w:bCs/>
        </w:rPr>
        <w:t>testing</w:t>
      </w:r>
      <w:r w:rsidR="00755ED8" w:rsidRPr="00755ED8">
        <w:rPr>
          <w:rFonts w:ascii="Times New Roman" w:hAnsi="Times New Roman" w:cs="Times New Roman"/>
        </w:rPr>
        <w:t>.</w:t>
      </w:r>
    </w:p>
    <w:p w14:paraId="243F91BD" w14:textId="77777777" w:rsid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79834424" w14:textId="77777777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Created Python automation scripts for managing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resources, including provisioning, scaling, and cost monitoring.</w:t>
      </w:r>
    </w:p>
    <w:p w14:paraId="3BDA2412" w14:textId="77777777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Enabled continuous integration and deployment pipelines (CI/CD) for Python projects on </w:t>
      </w:r>
      <w:r w:rsidRPr="005F3546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using </w:t>
      </w:r>
      <w:r w:rsidRPr="005F3546">
        <w:rPr>
          <w:rFonts w:ascii="Times New Roman" w:hAnsi="Times New Roman" w:cs="Times New Roman"/>
          <w:b/>
          <w:bCs/>
        </w:rPr>
        <w:t>Cloud Build.</w:t>
      </w:r>
    </w:p>
    <w:p w14:paraId="03A191D2" w14:textId="3AA69E48" w:rsidR="005F3546" w:rsidRPr="002158D8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Collaborated with data scientists to preprocess and analyze data on </w:t>
      </w:r>
      <w:r w:rsidRPr="005F3546">
        <w:rPr>
          <w:rFonts w:ascii="Times New Roman" w:hAnsi="Times New Roman" w:cs="Times New Roman"/>
          <w:b/>
          <w:bCs/>
        </w:rPr>
        <w:t>Dataproc</w:t>
      </w:r>
      <w:r w:rsidRPr="005F3546">
        <w:rPr>
          <w:rFonts w:ascii="Times New Roman" w:hAnsi="Times New Roman" w:cs="Times New Roman"/>
        </w:rPr>
        <w:t xml:space="preserve"> using Python for large-scale computations.</w:t>
      </w:r>
    </w:p>
    <w:p w14:paraId="61E76337" w14:textId="782F1AC7" w:rsidR="00755ED8" w:rsidRPr="00755ED8" w:rsidRDefault="00755ED8" w:rsidP="00755ED8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robust unit tests within </w:t>
      </w:r>
      <w:r w:rsidRPr="00755ED8">
        <w:rPr>
          <w:rFonts w:ascii="Times New Roman" w:hAnsi="Times New Roman" w:cs="Times New Roman"/>
          <w:b/>
          <w:bCs/>
        </w:rPr>
        <w:t>Databricks notebooks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PyTest</w:t>
      </w:r>
      <w:r w:rsidRPr="00755ED8">
        <w:rPr>
          <w:rFonts w:ascii="Times New Roman" w:hAnsi="Times New Roman" w:cs="Times New Roman"/>
        </w:rPr>
        <w:t>, ensuring the reliability of data pipelines</w:t>
      </w:r>
      <w:r>
        <w:rPr>
          <w:rFonts w:ascii="Times New Roman" w:hAnsi="Times New Roman" w:cs="Times New Roman"/>
        </w:rPr>
        <w:t>.</w:t>
      </w:r>
    </w:p>
    <w:p w14:paraId="6A2F1C1D" w14:textId="0E614D67" w:rsidR="006B5A42" w:rsidRPr="00755ED8" w:rsidRDefault="00755ED8" w:rsidP="00755ED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F380E" w:rsidRPr="00755ED8">
        <w:rPr>
          <w:rFonts w:ascii="Times New Roman" w:hAnsi="Times New Roman" w:cs="Times New Roman"/>
        </w:rPr>
        <w:t xml:space="preserve">onstructed data tables using </w:t>
      </w:r>
      <w:r w:rsidR="000F380E" w:rsidRPr="00755ED8">
        <w:rPr>
          <w:rFonts w:ascii="Times New Roman" w:hAnsi="Times New Roman" w:cs="Times New Roman"/>
          <w:b/>
          <w:bCs/>
        </w:rPr>
        <w:t>PyQt</w:t>
      </w:r>
      <w:r w:rsidR="000F380E" w:rsidRPr="00755ED8">
        <w:rPr>
          <w:rFonts w:ascii="Times New Roman" w:hAnsi="Times New Roman" w:cs="Times New Roman"/>
        </w:rPr>
        <w:t xml:space="preserve"> to display customer information, facilitating the manipulation of customer records.</w:t>
      </w:r>
    </w:p>
    <w:p w14:paraId="1C09CEAD" w14:textId="6BE29DEE" w:rsid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</w:t>
      </w:r>
      <w:r w:rsidR="001358F6">
        <w:rPr>
          <w:rFonts w:ascii="Times New Roman" w:hAnsi="Times New Roman" w:cs="Times New Roman"/>
        </w:rPr>
        <w:t>g</w:t>
      </w:r>
      <w:r w:rsidRPr="006C79C1">
        <w:rPr>
          <w:rFonts w:ascii="Times New Roman" w:hAnsi="Times New Roman" w:cs="Times New Roman"/>
        </w:rPr>
        <w:t xml:space="preserve"> using </w:t>
      </w:r>
      <w:r w:rsidRPr="001358F6">
        <w:rPr>
          <w:rFonts w:ascii="Times New Roman" w:hAnsi="Times New Roman" w:cs="Times New Roman"/>
          <w:b/>
          <w:bCs/>
        </w:rPr>
        <w:t>ELK Stack</w:t>
      </w:r>
      <w:r w:rsidRPr="006C79C1">
        <w:rPr>
          <w:rFonts w:ascii="Times New Roman" w:hAnsi="Times New Roman" w:cs="Times New Roman"/>
        </w:rPr>
        <w:t xml:space="preserve"> to support traceability</w:t>
      </w:r>
      <w:r w:rsidR="001358F6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>HIPAA-compliant logging practices.</w:t>
      </w:r>
    </w:p>
    <w:p w14:paraId="7691ADBF" w14:textId="59849CCD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>Utilized</w:t>
      </w:r>
      <w:r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  <w:b/>
          <w:bCs/>
        </w:rPr>
        <w:t>GCP’s Google Cloud Scheduler</w:t>
      </w:r>
      <w:r w:rsidRPr="005F3546">
        <w:rPr>
          <w:rFonts w:ascii="Times New Roman" w:hAnsi="Times New Roman" w:cs="Times New Roman"/>
        </w:rPr>
        <w:t xml:space="preserve"> to automate periodic execution of scripts for data aggregation and reporting.</w:t>
      </w:r>
    </w:p>
    <w:p w14:paraId="4DC367F4" w14:textId="418A1E0F" w:rsid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Built serverless APIs using </w:t>
      </w:r>
      <w:r w:rsidRPr="005F3546">
        <w:rPr>
          <w:rFonts w:ascii="Times New Roman" w:hAnsi="Times New Roman" w:cs="Times New Roman"/>
          <w:b/>
          <w:bCs/>
        </w:rPr>
        <w:t>GCP</w:t>
      </w:r>
      <w:r>
        <w:rPr>
          <w:rFonts w:ascii="Times New Roman" w:hAnsi="Times New Roman" w:cs="Times New Roman"/>
        </w:rPr>
        <w:t xml:space="preserve"> </w:t>
      </w:r>
      <w:r w:rsidRPr="005F3546">
        <w:rPr>
          <w:rFonts w:ascii="Times New Roman" w:hAnsi="Times New Roman" w:cs="Times New Roman"/>
        </w:rPr>
        <w:t>Cloud Endpoints, enabling seamless integration with third-party services.</w:t>
      </w:r>
    </w:p>
    <w:p w14:paraId="3840DA44" w14:textId="75B8CEDF" w:rsidR="000900E0" w:rsidRPr="000900E0" w:rsidRDefault="000900E0" w:rsidP="000900E0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0900E0">
        <w:rPr>
          <w:rFonts w:ascii="Times New Roman" w:hAnsi="Times New Roman" w:cs="Times New Roman"/>
        </w:rPr>
        <w:t xml:space="preserve">Built custom connectors using Python to integrate </w:t>
      </w:r>
      <w:r w:rsidR="00F2399F">
        <w:rPr>
          <w:rFonts w:ascii="Times New Roman" w:hAnsi="Times New Roman" w:cs="Times New Roman"/>
          <w:b/>
          <w:bCs/>
        </w:rPr>
        <w:t>PySpark</w:t>
      </w:r>
      <w:r w:rsidRPr="000900E0">
        <w:rPr>
          <w:rFonts w:ascii="Times New Roman" w:hAnsi="Times New Roman" w:cs="Times New Roman"/>
        </w:rPr>
        <w:t xml:space="preserve"> with databases, data lakes, and analytics platforms.</w:t>
      </w:r>
    </w:p>
    <w:p w14:paraId="2B022EFB" w14:textId="02DBA752" w:rsidR="000900E0" w:rsidRPr="000900E0" w:rsidRDefault="000900E0" w:rsidP="000900E0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0900E0">
        <w:rPr>
          <w:rFonts w:ascii="Times New Roman" w:hAnsi="Times New Roman" w:cs="Times New Roman"/>
        </w:rPr>
        <w:t xml:space="preserve">Developed data quality validation pipelines with Python to enforce governance policies and </w:t>
      </w:r>
      <w:r w:rsidR="00F2399F">
        <w:rPr>
          <w:rFonts w:ascii="Times New Roman" w:hAnsi="Times New Roman" w:cs="Times New Roman"/>
        </w:rPr>
        <w:t>update PySpark</w:t>
      </w:r>
      <w:r w:rsidRPr="000900E0">
        <w:rPr>
          <w:rFonts w:ascii="Times New Roman" w:hAnsi="Times New Roman" w:cs="Times New Roman"/>
        </w:rPr>
        <w:t xml:space="preserve"> assets.</w:t>
      </w:r>
    </w:p>
    <w:p w14:paraId="3BB8B692" w14:textId="4C43C9D8" w:rsidR="000900E0" w:rsidRPr="000900E0" w:rsidRDefault="000900E0" w:rsidP="000900E0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0900E0">
        <w:rPr>
          <w:rFonts w:ascii="Times New Roman" w:hAnsi="Times New Roman" w:cs="Times New Roman"/>
        </w:rPr>
        <w:t xml:space="preserve">Enhanced </w:t>
      </w:r>
      <w:r w:rsidR="00F2399F">
        <w:rPr>
          <w:rFonts w:ascii="Times New Roman" w:hAnsi="Times New Roman" w:cs="Times New Roman"/>
          <w:b/>
          <w:bCs/>
        </w:rPr>
        <w:t xml:space="preserve">PySpark </w:t>
      </w:r>
      <w:r w:rsidRPr="000900E0">
        <w:rPr>
          <w:rFonts w:ascii="Times New Roman" w:hAnsi="Times New Roman" w:cs="Times New Roman"/>
        </w:rPr>
        <w:t>ingestion processes</w:t>
      </w:r>
      <w:r>
        <w:rPr>
          <w:rFonts w:ascii="Times New Roman" w:hAnsi="Times New Roman" w:cs="Times New Roman"/>
        </w:rPr>
        <w:t xml:space="preserve"> with </w:t>
      </w:r>
      <w:r w:rsidRPr="000900E0">
        <w:rPr>
          <w:rFonts w:ascii="Times New Roman" w:hAnsi="Times New Roman" w:cs="Times New Roman"/>
        </w:rPr>
        <w:t>Python scripts for extracting</w:t>
      </w:r>
      <w:r>
        <w:rPr>
          <w:rFonts w:ascii="Times New Roman" w:hAnsi="Times New Roman" w:cs="Times New Roman"/>
        </w:rPr>
        <w:t xml:space="preserve"> and</w:t>
      </w:r>
      <w:r w:rsidRPr="000900E0">
        <w:rPr>
          <w:rFonts w:ascii="Times New Roman" w:hAnsi="Times New Roman" w:cs="Times New Roman"/>
        </w:rPr>
        <w:t xml:space="preserve"> loading metadata from </w:t>
      </w:r>
      <w:r>
        <w:rPr>
          <w:rFonts w:ascii="Times New Roman" w:hAnsi="Times New Roman" w:cs="Times New Roman"/>
        </w:rPr>
        <w:t>sources.</w:t>
      </w:r>
    </w:p>
    <w:p w14:paraId="5C77E750" w14:textId="7AEE5286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Deployed containerized </w:t>
      </w:r>
      <w:r>
        <w:rPr>
          <w:rFonts w:ascii="Times New Roman" w:hAnsi="Times New Roman" w:cs="Times New Roman"/>
        </w:rPr>
        <w:t xml:space="preserve">Python </w:t>
      </w:r>
      <w:r w:rsidRPr="005F3546">
        <w:rPr>
          <w:rFonts w:ascii="Times New Roman" w:hAnsi="Times New Roman" w:cs="Times New Roman"/>
        </w:rPr>
        <w:t xml:space="preserve">applications using </w:t>
      </w:r>
      <w:r w:rsidRPr="005F3546">
        <w:rPr>
          <w:rFonts w:ascii="Times New Roman" w:hAnsi="Times New Roman" w:cs="Times New Roman"/>
          <w:b/>
          <w:bCs/>
        </w:rPr>
        <w:t>Google Kubernetes Engine</w:t>
      </w:r>
      <w:r w:rsidRPr="005F3546">
        <w:rPr>
          <w:rFonts w:ascii="Times New Roman" w:hAnsi="Times New Roman" w:cs="Times New Roman"/>
        </w:rPr>
        <w:t xml:space="preserve"> (GKE) for</w:t>
      </w:r>
      <w:r>
        <w:rPr>
          <w:rFonts w:ascii="Times New Roman" w:hAnsi="Times New Roman" w:cs="Times New Roman"/>
        </w:rPr>
        <w:t xml:space="preserve"> better</w:t>
      </w:r>
      <w:r w:rsidRPr="005F3546">
        <w:rPr>
          <w:rFonts w:ascii="Times New Roman" w:hAnsi="Times New Roman" w:cs="Times New Roman"/>
        </w:rPr>
        <w:t xml:space="preserve"> resource management.</w:t>
      </w:r>
    </w:p>
    <w:p w14:paraId="0B058981" w14:textId="77777777" w:rsidR="005F3546" w:rsidRPr="005F3546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Integrated Python applications with </w:t>
      </w:r>
      <w:r w:rsidRPr="00C04133">
        <w:rPr>
          <w:rFonts w:ascii="Times New Roman" w:hAnsi="Times New Roman" w:cs="Times New Roman"/>
          <w:b/>
          <w:bCs/>
        </w:rPr>
        <w:t>Google Sheets API</w:t>
      </w:r>
      <w:r w:rsidRPr="005F3546">
        <w:rPr>
          <w:rFonts w:ascii="Times New Roman" w:hAnsi="Times New Roman" w:cs="Times New Roman"/>
        </w:rPr>
        <w:t xml:space="preserve"> to dynamically generate and update reports on </w:t>
      </w:r>
      <w:r w:rsidRPr="00C04133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>.</w:t>
      </w:r>
    </w:p>
    <w:p w14:paraId="64BB8118" w14:textId="6859AC86" w:rsidR="005F3546" w:rsidRPr="006C79C1" w:rsidRDefault="005F3546" w:rsidP="005F354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Developed custom logging by exporting log data from </w:t>
      </w:r>
      <w:r w:rsidR="00DF4FF5">
        <w:rPr>
          <w:rFonts w:ascii="Times New Roman" w:hAnsi="Times New Roman" w:cs="Times New Roman"/>
        </w:rPr>
        <w:t xml:space="preserve">GCP </w:t>
      </w:r>
      <w:r w:rsidRPr="005F3546">
        <w:rPr>
          <w:rFonts w:ascii="Times New Roman" w:hAnsi="Times New Roman" w:cs="Times New Roman"/>
        </w:rPr>
        <w:t xml:space="preserve">Cloud Logging to </w:t>
      </w:r>
      <w:r w:rsidRPr="00C04133">
        <w:rPr>
          <w:rFonts w:ascii="Times New Roman" w:hAnsi="Times New Roman" w:cs="Times New Roman"/>
          <w:b/>
          <w:bCs/>
        </w:rPr>
        <w:t>BigQuery</w:t>
      </w:r>
      <w:r w:rsidRPr="005F3546">
        <w:rPr>
          <w:rFonts w:ascii="Times New Roman" w:hAnsi="Times New Roman" w:cs="Times New Roman"/>
        </w:rPr>
        <w:t xml:space="preserve"> for deep analysis.</w:t>
      </w:r>
    </w:p>
    <w:p w14:paraId="40C17BE6" w14:textId="698CCACB" w:rsidR="00755ED8" w:rsidRDefault="00E12A9B" w:rsidP="00997A64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9E0FC60" w14:textId="77777777" w:rsidR="00C04133" w:rsidRPr="005F3546" w:rsidRDefault="00C04133" w:rsidP="00C0413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Designed event-driven architectures by integrating Python with </w:t>
      </w:r>
      <w:r w:rsidRPr="00DF4FF5">
        <w:rPr>
          <w:rFonts w:ascii="Times New Roman" w:hAnsi="Times New Roman" w:cs="Times New Roman"/>
          <w:b/>
          <w:bCs/>
        </w:rPr>
        <w:t>GCP</w:t>
      </w:r>
      <w:r w:rsidRPr="005F3546">
        <w:rPr>
          <w:rFonts w:ascii="Times New Roman" w:hAnsi="Times New Roman" w:cs="Times New Roman"/>
        </w:rPr>
        <w:t xml:space="preserve"> services like Cloud Functions and </w:t>
      </w:r>
      <w:r w:rsidRPr="00DF4FF5">
        <w:rPr>
          <w:rFonts w:ascii="Times New Roman" w:hAnsi="Times New Roman" w:cs="Times New Roman"/>
          <w:b/>
          <w:bCs/>
        </w:rPr>
        <w:t>Eventarc</w:t>
      </w:r>
      <w:r w:rsidRPr="005F3546">
        <w:rPr>
          <w:rFonts w:ascii="Times New Roman" w:hAnsi="Times New Roman" w:cs="Times New Roman"/>
        </w:rPr>
        <w:t>.</w:t>
      </w:r>
    </w:p>
    <w:p w14:paraId="5A121AEA" w14:textId="192F6C68" w:rsidR="00C04133" w:rsidRPr="005F3546" w:rsidRDefault="00C04133" w:rsidP="00C0413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Used </w:t>
      </w:r>
      <w:r w:rsidRPr="00DF4FF5">
        <w:rPr>
          <w:rFonts w:ascii="Times New Roman" w:hAnsi="Times New Roman" w:cs="Times New Roman"/>
          <w:b/>
          <w:bCs/>
        </w:rPr>
        <w:t>Google Cloud Vision API</w:t>
      </w:r>
      <w:r w:rsidRPr="005F3546">
        <w:rPr>
          <w:rFonts w:ascii="Times New Roman" w:hAnsi="Times New Roman" w:cs="Times New Roman"/>
        </w:rPr>
        <w:t xml:space="preserve"> to develop image recognition applications for automated document processing.</w:t>
      </w:r>
    </w:p>
    <w:p w14:paraId="6641EAFE" w14:textId="2F8CB3A0" w:rsidR="00C04133" w:rsidRPr="00C04133" w:rsidRDefault="00C04133" w:rsidP="00C0413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F3546">
        <w:rPr>
          <w:rFonts w:ascii="Times New Roman" w:hAnsi="Times New Roman" w:cs="Times New Roman"/>
        </w:rPr>
        <w:t xml:space="preserve">Orchestrated multi-step workflows using </w:t>
      </w:r>
      <w:r w:rsidRPr="00DF4FF5">
        <w:rPr>
          <w:rFonts w:ascii="Times New Roman" w:hAnsi="Times New Roman" w:cs="Times New Roman"/>
          <w:b/>
          <w:bCs/>
        </w:rPr>
        <w:t>Google Cloud Workflows</w:t>
      </w:r>
      <w:r w:rsidRPr="005F3546">
        <w:rPr>
          <w:rFonts w:ascii="Times New Roman" w:hAnsi="Times New Roman" w:cs="Times New Roman"/>
        </w:rPr>
        <w:t xml:space="preserve"> to automate complex business processe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1996B6F7" w14:textId="77777777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>Used Google Translate API with Python to localize applications and provide multilingual support.</w:t>
      </w:r>
    </w:p>
    <w:p w14:paraId="45F5CFA9" w14:textId="65B898C8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 xml:space="preserve">Processed streaming data from </w:t>
      </w:r>
      <w:r w:rsidRPr="00DF4FF5">
        <w:rPr>
          <w:rFonts w:ascii="Times New Roman" w:hAnsi="Times New Roman" w:cs="Times New Roman"/>
          <w:b/>
          <w:bCs/>
        </w:rPr>
        <w:t>IoT</w:t>
      </w:r>
      <w:r w:rsidRPr="00DF4FF5">
        <w:rPr>
          <w:rFonts w:ascii="Times New Roman" w:hAnsi="Times New Roman" w:cs="Times New Roman"/>
        </w:rPr>
        <w:t xml:space="preserve"> devices by connecting to Python applications running on</w:t>
      </w:r>
      <w:r>
        <w:rPr>
          <w:rFonts w:ascii="Times New Roman" w:hAnsi="Times New Roman" w:cs="Times New Roman"/>
        </w:rPr>
        <w:t xml:space="preserve"> </w:t>
      </w:r>
      <w:r w:rsidRPr="00DF4FF5">
        <w:rPr>
          <w:rFonts w:ascii="Times New Roman" w:hAnsi="Times New Roman" w:cs="Times New Roman"/>
          <w:b/>
          <w:bCs/>
        </w:rPr>
        <w:t>GCP</w:t>
      </w:r>
      <w:r>
        <w:rPr>
          <w:rFonts w:ascii="Times New Roman" w:hAnsi="Times New Roman" w:cs="Times New Roman"/>
        </w:rPr>
        <w:t xml:space="preserve"> </w:t>
      </w:r>
      <w:r w:rsidRPr="00DF4FF5">
        <w:rPr>
          <w:rFonts w:ascii="Times New Roman" w:hAnsi="Times New Roman" w:cs="Times New Roman"/>
        </w:rPr>
        <w:t>Cloud Dataflow.</w:t>
      </w:r>
    </w:p>
    <w:p w14:paraId="022C6D80" w14:textId="0B21A288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>Configured</w:t>
      </w:r>
      <w:r>
        <w:rPr>
          <w:rFonts w:ascii="Times New Roman" w:hAnsi="Times New Roman" w:cs="Times New Roman"/>
        </w:rPr>
        <w:t>,</w:t>
      </w:r>
      <w:r w:rsidRPr="00DF4FF5">
        <w:rPr>
          <w:rFonts w:ascii="Times New Roman" w:hAnsi="Times New Roman" w:cs="Times New Roman"/>
        </w:rPr>
        <w:t xml:space="preserve"> managed custom </w:t>
      </w:r>
      <w:r w:rsidRPr="00DF4FF5">
        <w:rPr>
          <w:rFonts w:ascii="Times New Roman" w:hAnsi="Times New Roman" w:cs="Times New Roman"/>
          <w:b/>
          <w:bCs/>
        </w:rPr>
        <w:t xml:space="preserve">VPCs </w:t>
      </w:r>
      <w:r w:rsidRPr="00DF4FF5">
        <w:rPr>
          <w:rFonts w:ascii="Times New Roman" w:hAnsi="Times New Roman" w:cs="Times New Roman"/>
        </w:rPr>
        <w:t>for Python-based workloads in GCP to ensure secure and isolated environments.</w:t>
      </w:r>
    </w:p>
    <w:p w14:paraId="7D717893" w14:textId="2B9E357E" w:rsidR="00DF4FF5" w:rsidRP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 xml:space="preserve">Integrated </w:t>
      </w:r>
      <w:r w:rsidRPr="00DF4FF5">
        <w:rPr>
          <w:rFonts w:ascii="Times New Roman" w:hAnsi="Times New Roman" w:cs="Times New Roman"/>
          <w:b/>
          <w:bCs/>
        </w:rPr>
        <w:t xml:space="preserve">GCP’s Cloud AI APIs </w:t>
      </w:r>
      <w:r w:rsidRPr="00DF4FF5">
        <w:rPr>
          <w:rFonts w:ascii="Times New Roman" w:hAnsi="Times New Roman" w:cs="Times New Roman"/>
        </w:rPr>
        <w:t>like</w:t>
      </w:r>
      <w:r w:rsidRPr="00DF4FF5">
        <w:rPr>
          <w:rFonts w:ascii="Times New Roman" w:hAnsi="Times New Roman" w:cs="Times New Roman"/>
          <w:b/>
          <w:bCs/>
        </w:rPr>
        <w:t xml:space="preserve"> Natural Language, Speech-to-Text</w:t>
      </w:r>
      <w:r w:rsidRPr="00DF4FF5">
        <w:rPr>
          <w:rFonts w:ascii="Times New Roman" w:hAnsi="Times New Roman" w:cs="Times New Roman"/>
        </w:rPr>
        <w:t xml:space="preserve"> to deliver intelligent features.</w:t>
      </w:r>
    </w:p>
    <w:p w14:paraId="2E454CC7" w14:textId="39FEFC34" w:rsidR="00DF4FF5" w:rsidRDefault="00DF4FF5" w:rsidP="00DF4FF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F4FF5">
        <w:rPr>
          <w:rFonts w:ascii="Times New Roman" w:hAnsi="Times New Roman" w:cs="Times New Roman"/>
        </w:rPr>
        <w:t xml:space="preserve">Built </w:t>
      </w:r>
      <w:r>
        <w:rPr>
          <w:rFonts w:ascii="Times New Roman" w:hAnsi="Times New Roman" w:cs="Times New Roman"/>
        </w:rPr>
        <w:t xml:space="preserve">GCP </w:t>
      </w:r>
      <w:r w:rsidRPr="00DF4FF5">
        <w:rPr>
          <w:rFonts w:ascii="Times New Roman" w:hAnsi="Times New Roman" w:cs="Times New Roman"/>
        </w:rPr>
        <w:t xml:space="preserve">Cloud Composer </w:t>
      </w:r>
      <w:r w:rsidRPr="00DF4FF5">
        <w:rPr>
          <w:rFonts w:ascii="Times New Roman" w:hAnsi="Times New Roman" w:cs="Times New Roman"/>
          <w:b/>
          <w:bCs/>
        </w:rPr>
        <w:t>Apache Airflow</w:t>
      </w:r>
      <w:r>
        <w:rPr>
          <w:rFonts w:ascii="Times New Roman" w:hAnsi="Times New Roman" w:cs="Times New Roman"/>
        </w:rPr>
        <w:t xml:space="preserve"> </w:t>
      </w:r>
      <w:r w:rsidRPr="00DF4FF5">
        <w:rPr>
          <w:rFonts w:ascii="Times New Roman" w:hAnsi="Times New Roman" w:cs="Times New Roman"/>
        </w:rPr>
        <w:t xml:space="preserve">workflows for managing data pipeline orchestration across </w:t>
      </w:r>
      <w:r w:rsidRPr="00DF4FF5">
        <w:rPr>
          <w:rFonts w:ascii="Times New Roman" w:hAnsi="Times New Roman" w:cs="Times New Roman"/>
          <w:b/>
          <w:bCs/>
        </w:rPr>
        <w:t>GCP</w:t>
      </w:r>
      <w:r w:rsidRPr="00DF4FF5">
        <w:rPr>
          <w:rFonts w:ascii="Times New Roman" w:hAnsi="Times New Roman" w:cs="Times New Roman"/>
        </w:rPr>
        <w:t xml:space="preserve"> services.</w:t>
      </w:r>
    </w:p>
    <w:p w14:paraId="2B1011BB" w14:textId="01115A8E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 real-time features such as chat systems, live data updates,</w:t>
      </w:r>
      <w:r w:rsidR="00965C53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</w:t>
      </w:r>
      <w:r w:rsidR="00965C53">
        <w:rPr>
          <w:rFonts w:ascii="Times New Roman" w:hAnsi="Times New Roman" w:cs="Times New Roman"/>
        </w:rPr>
        <w:t>with</w:t>
      </w:r>
      <w:r w:rsidRPr="00E12A9B">
        <w:rPr>
          <w:rFonts w:ascii="Times New Roman" w:hAnsi="Times New Roman" w:cs="Times New Roman"/>
        </w:rPr>
        <w:t xml:space="preserve">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27CE44AD" w14:textId="59E0A35D" w:rsidR="000F380E" w:rsidRPr="00363DE7" w:rsidRDefault="00363DE7" w:rsidP="00363DE7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="000F380E" w:rsidRPr="002158D8">
        <w:rPr>
          <w:rFonts w:ascii="Times New Roman" w:hAnsi="Times New Roman" w:cs="Times New Roman"/>
        </w:rPr>
        <w:t xml:space="preserve"> microservices </w:t>
      </w:r>
      <w:r>
        <w:rPr>
          <w:rFonts w:ascii="Times New Roman" w:hAnsi="Times New Roman" w:cs="Times New Roman"/>
        </w:rPr>
        <w:t>with</w:t>
      </w:r>
      <w:r w:rsidR="000F380E" w:rsidRPr="002158D8">
        <w:rPr>
          <w:rFonts w:ascii="Times New Roman" w:hAnsi="Times New Roman" w:cs="Times New Roman"/>
        </w:rPr>
        <w:t xml:space="preserve"> </w:t>
      </w:r>
      <w:r w:rsidR="000F380E" w:rsidRPr="002158D8">
        <w:rPr>
          <w:rFonts w:ascii="Times New Roman" w:hAnsi="Times New Roman" w:cs="Times New Roman"/>
          <w:b/>
          <w:bCs/>
        </w:rPr>
        <w:t>FastAPI</w:t>
      </w:r>
      <w:r w:rsidR="000F380E" w:rsidRPr="002158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improve </w:t>
      </w:r>
      <w:r w:rsidR="000F380E" w:rsidRPr="002158D8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, developed </w:t>
      </w:r>
      <w:r w:rsidR="000F380E" w:rsidRPr="00363DE7">
        <w:rPr>
          <w:rFonts w:ascii="Times New Roman" w:hAnsi="Times New Roman" w:cs="Times New Roman"/>
        </w:rPr>
        <w:t xml:space="preserve">frontend </w:t>
      </w:r>
      <w:r>
        <w:rPr>
          <w:rFonts w:ascii="Times New Roman" w:hAnsi="Times New Roman" w:cs="Times New Roman"/>
        </w:rPr>
        <w:t>using</w:t>
      </w:r>
      <w:r w:rsidR="000F380E" w:rsidRPr="00363DE7">
        <w:rPr>
          <w:rFonts w:ascii="Times New Roman" w:hAnsi="Times New Roman" w:cs="Times New Roman"/>
        </w:rPr>
        <w:t xml:space="preserve"> </w:t>
      </w:r>
      <w:r w:rsidR="000F380E" w:rsidRPr="00363DE7">
        <w:rPr>
          <w:rFonts w:ascii="Times New Roman" w:hAnsi="Times New Roman" w:cs="Times New Roman"/>
          <w:b/>
          <w:bCs/>
        </w:rPr>
        <w:t>HTML</w:t>
      </w:r>
      <w:r w:rsidR="000F380E" w:rsidRPr="00363DE7">
        <w:rPr>
          <w:rFonts w:ascii="Times New Roman" w:hAnsi="Times New Roman" w:cs="Times New Roman"/>
        </w:rPr>
        <w:t xml:space="preserve">, </w:t>
      </w:r>
      <w:r w:rsidR="000F380E" w:rsidRPr="00363DE7">
        <w:rPr>
          <w:rFonts w:ascii="Times New Roman" w:hAnsi="Times New Roman" w:cs="Times New Roman"/>
          <w:b/>
          <w:bCs/>
        </w:rPr>
        <w:t>CSS</w:t>
      </w:r>
      <w:r>
        <w:rPr>
          <w:rFonts w:ascii="Times New Roman" w:hAnsi="Times New Roman" w:cs="Times New Roman"/>
          <w:b/>
          <w:bCs/>
        </w:rPr>
        <w:t>, J</w:t>
      </w:r>
      <w:r w:rsidR="000F380E" w:rsidRPr="00363DE7">
        <w:rPr>
          <w:rFonts w:ascii="Times New Roman" w:hAnsi="Times New Roman" w:cs="Times New Roman"/>
          <w:b/>
          <w:bCs/>
        </w:rPr>
        <w:t>avaScript</w:t>
      </w:r>
      <w:r w:rsidR="000F380E" w:rsidRPr="00363DE7">
        <w:rPr>
          <w:rFonts w:ascii="Times New Roman" w:hAnsi="Times New Roman" w:cs="Times New Roman"/>
        </w:rPr>
        <w:t>.</w:t>
      </w:r>
    </w:p>
    <w:p w14:paraId="10671304" w14:textId="4A314700" w:rsidR="00C357D3" w:rsidRPr="00C357D3" w:rsidRDefault="00755ED8" w:rsidP="00C357D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Optimized </w:t>
      </w:r>
      <w:r w:rsidRPr="00755ED8">
        <w:rPr>
          <w:rFonts w:ascii="Times New Roman" w:hAnsi="Times New Roman" w:cs="Times New Roman"/>
          <w:b/>
          <w:bCs/>
        </w:rPr>
        <w:t>PySpark</w:t>
      </w:r>
      <w:r w:rsidRPr="00755ED8">
        <w:rPr>
          <w:rFonts w:ascii="Times New Roman" w:hAnsi="Times New Roman" w:cs="Times New Roman"/>
        </w:rPr>
        <w:t xml:space="preserve"> code and Databricks cluster configurations for performance, achieving reduced execution times and cost savings through effective partitioning and caching strategies.</w:t>
      </w:r>
    </w:p>
    <w:p w14:paraId="6280ED1B" w14:textId="5C47719A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0DD9E156" w14:textId="5F7DA776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5C19264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</w:t>
      </w:r>
      <w:r w:rsidR="005F3546">
        <w:rPr>
          <w:rStyle w:val="Heading3Char"/>
          <w:b w:val="0"/>
          <w:bCs/>
          <w:sz w:val="22"/>
          <w:szCs w:val="22"/>
        </w:rPr>
        <w:t xml:space="preserve"> GCP,</w:t>
      </w:r>
      <w:r w:rsidRPr="00664F20">
        <w:rPr>
          <w:rStyle w:val="Heading3Char"/>
          <w:b w:val="0"/>
          <w:bCs/>
          <w:sz w:val="22"/>
          <w:szCs w:val="22"/>
        </w:rPr>
        <w:t xml:space="preserve">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19067D8A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a Test-Driven Development </w:t>
      </w:r>
      <w:r w:rsidR="008D1A35">
        <w:rPr>
          <w:rFonts w:ascii="Times New Roman" w:hAnsi="Times New Roman" w:cs="Times New Roman"/>
        </w:rPr>
        <w:t>(</w:t>
      </w:r>
      <w:r w:rsidR="008D1A35">
        <w:rPr>
          <w:rFonts w:ascii="Times New Roman" w:hAnsi="Times New Roman" w:cs="Times New Roman"/>
          <w:b/>
          <w:bCs/>
        </w:rPr>
        <w:t xml:space="preserve">TDD) </w:t>
      </w:r>
      <w:r w:rsidR="008D1A35">
        <w:rPr>
          <w:rFonts w:ascii="Times New Roman" w:hAnsi="Times New Roman" w:cs="Times New Roman"/>
        </w:rPr>
        <w:t>for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>system</w:t>
      </w:r>
      <w:r w:rsidRPr="002158D8">
        <w:rPr>
          <w:rFonts w:ascii="Times New Roman" w:hAnsi="Times New Roman" w:cs="Times New Roman"/>
        </w:rPr>
        <w:t xml:space="preserve"> </w:t>
      </w:r>
      <w:r w:rsidR="008D1A35">
        <w:rPr>
          <w:rFonts w:ascii="Times New Roman" w:hAnsi="Times New Roman" w:cs="Times New Roman"/>
        </w:rPr>
        <w:t xml:space="preserve">development, handled </w:t>
      </w:r>
      <w:r w:rsidRPr="002158D8">
        <w:rPr>
          <w:rFonts w:ascii="Times New Roman" w:hAnsi="Times New Roman" w:cs="Times New Roman"/>
        </w:rPr>
        <w:t>unit tests</w:t>
      </w:r>
      <w:r w:rsidR="008D1A35">
        <w:rPr>
          <w:rFonts w:ascii="Times New Roman" w:hAnsi="Times New Roman" w:cs="Times New Roman"/>
        </w:rPr>
        <w:t xml:space="preserve"> in</w:t>
      </w:r>
      <w:r w:rsidRPr="002158D8">
        <w:rPr>
          <w:rFonts w:ascii="Times New Roman" w:hAnsi="Times New Roman" w:cs="Times New Roman"/>
        </w:rPr>
        <w:t xml:space="preserve"> Python Test framework</w:t>
      </w:r>
      <w:r w:rsidR="008D1A35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>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49DD65A5" w14:textId="0AEFC668" w:rsidR="00755ED8" w:rsidRPr="00755ED8" w:rsidRDefault="00F5642D" w:rsidP="00755E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09AC31AF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UI components</w:t>
      </w:r>
      <w:r w:rsidR="00B01846">
        <w:rPr>
          <w:rFonts w:ascii="Times New Roman" w:hAnsi="Times New Roman" w:cs="Times New Roman"/>
        </w:rPr>
        <w:t xml:space="preserve"> for </w:t>
      </w:r>
      <w:r w:rsidRPr="00905755">
        <w:rPr>
          <w:rFonts w:ascii="Times New Roman" w:hAnsi="Times New Roman" w:cs="Times New Roman"/>
        </w:rPr>
        <w:t>accelerating development</w:t>
      </w:r>
      <w:r w:rsidR="00B01846">
        <w:rPr>
          <w:rFonts w:ascii="Times New Roman" w:hAnsi="Times New Roman" w:cs="Times New Roman"/>
        </w:rPr>
        <w:t>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02B54193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="0059745E">
        <w:rPr>
          <w:rFonts w:ascii="Times New Roman" w:hAnsi="Times New Roman" w:cs="Times New Roman"/>
        </w:rPr>
        <w:t xml:space="preserve"> </w:t>
      </w:r>
      <w:r w:rsidRPr="00F5642D">
        <w:rPr>
          <w:rFonts w:ascii="Times New Roman" w:hAnsi="Times New Roman" w:cs="Times New Roman"/>
        </w:rPr>
        <w:t xml:space="preserve">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48824A3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Pr="001B5823">
        <w:rPr>
          <w:rFonts w:ascii="Times New Roman" w:hAnsi="Times New Roman" w:cs="Times New Roman"/>
          <w:b/>
          <w:bCs/>
        </w:rPr>
        <w:t>PostgreS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72DB9C47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Pr="001B5823">
        <w:rPr>
          <w:rFonts w:ascii="Times New Roman" w:hAnsi="Times New Roman" w:cs="Times New Roman"/>
        </w:rPr>
        <w:t xml:space="preserve">or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1CCF693A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 xml:space="preserve">, Apache, Nginx, Pandas, NumPy, MySQL, PostgreSQL,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DDADE" w14:textId="77777777" w:rsidR="00304A43" w:rsidRDefault="00304A43" w:rsidP="006F3E52">
      <w:pPr>
        <w:spacing w:after="0" w:line="240" w:lineRule="auto"/>
      </w:pPr>
      <w:r>
        <w:separator/>
      </w:r>
    </w:p>
  </w:endnote>
  <w:endnote w:type="continuationSeparator" w:id="0">
    <w:p w14:paraId="09D927D6" w14:textId="77777777" w:rsidR="00304A43" w:rsidRDefault="00304A43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C76369" w14:textId="77777777" w:rsidR="00304A43" w:rsidRDefault="00304A43" w:rsidP="006F3E52">
      <w:pPr>
        <w:spacing w:after="0" w:line="240" w:lineRule="auto"/>
      </w:pPr>
      <w:r>
        <w:separator/>
      </w:r>
    </w:p>
  </w:footnote>
  <w:footnote w:type="continuationSeparator" w:id="0">
    <w:p w14:paraId="457946B0" w14:textId="77777777" w:rsidR="00304A43" w:rsidRDefault="00304A43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66EA"/>
    <w:rsid w:val="00047F4B"/>
    <w:rsid w:val="000557D2"/>
    <w:rsid w:val="00056244"/>
    <w:rsid w:val="000612AE"/>
    <w:rsid w:val="00073BDC"/>
    <w:rsid w:val="00074BD3"/>
    <w:rsid w:val="000768C5"/>
    <w:rsid w:val="000771E9"/>
    <w:rsid w:val="0008519E"/>
    <w:rsid w:val="00087205"/>
    <w:rsid w:val="000900E0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16832"/>
    <w:rsid w:val="00120E56"/>
    <w:rsid w:val="001224B8"/>
    <w:rsid w:val="00132EDE"/>
    <w:rsid w:val="001354D0"/>
    <w:rsid w:val="001358F6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B2D"/>
    <w:rsid w:val="00186DCF"/>
    <w:rsid w:val="00190D05"/>
    <w:rsid w:val="00191A21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0DA2"/>
    <w:rsid w:val="00261202"/>
    <w:rsid w:val="002613C6"/>
    <w:rsid w:val="00262668"/>
    <w:rsid w:val="002636C2"/>
    <w:rsid w:val="002644A5"/>
    <w:rsid w:val="002678A5"/>
    <w:rsid w:val="002728ED"/>
    <w:rsid w:val="0028256C"/>
    <w:rsid w:val="00285C7F"/>
    <w:rsid w:val="002904AC"/>
    <w:rsid w:val="002921AB"/>
    <w:rsid w:val="00297C5A"/>
    <w:rsid w:val="002A2230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4A43"/>
    <w:rsid w:val="00305636"/>
    <w:rsid w:val="00305EB7"/>
    <w:rsid w:val="00323CF7"/>
    <w:rsid w:val="003253F7"/>
    <w:rsid w:val="00331CF0"/>
    <w:rsid w:val="003438B5"/>
    <w:rsid w:val="003446B5"/>
    <w:rsid w:val="00347304"/>
    <w:rsid w:val="0035186A"/>
    <w:rsid w:val="003547F7"/>
    <w:rsid w:val="00355D0E"/>
    <w:rsid w:val="00355ECB"/>
    <w:rsid w:val="00363DE7"/>
    <w:rsid w:val="00372611"/>
    <w:rsid w:val="00374B4A"/>
    <w:rsid w:val="00386653"/>
    <w:rsid w:val="0039169C"/>
    <w:rsid w:val="0039369E"/>
    <w:rsid w:val="003A32BE"/>
    <w:rsid w:val="003A6D65"/>
    <w:rsid w:val="003A6E5E"/>
    <w:rsid w:val="003A79C2"/>
    <w:rsid w:val="003A7EA1"/>
    <w:rsid w:val="003B4011"/>
    <w:rsid w:val="003B62B2"/>
    <w:rsid w:val="003B6E12"/>
    <w:rsid w:val="003B7D02"/>
    <w:rsid w:val="003C24B1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275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0892"/>
    <w:rsid w:val="00521FD7"/>
    <w:rsid w:val="00526911"/>
    <w:rsid w:val="005272F0"/>
    <w:rsid w:val="005342F1"/>
    <w:rsid w:val="0053676A"/>
    <w:rsid w:val="00544A9F"/>
    <w:rsid w:val="005511E2"/>
    <w:rsid w:val="00552268"/>
    <w:rsid w:val="00554B42"/>
    <w:rsid w:val="00561A32"/>
    <w:rsid w:val="005640B2"/>
    <w:rsid w:val="0056526F"/>
    <w:rsid w:val="00565F83"/>
    <w:rsid w:val="00566A21"/>
    <w:rsid w:val="00577ED1"/>
    <w:rsid w:val="0058155B"/>
    <w:rsid w:val="005844A3"/>
    <w:rsid w:val="005916E6"/>
    <w:rsid w:val="005963D5"/>
    <w:rsid w:val="0059745E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5F3546"/>
    <w:rsid w:val="0061251A"/>
    <w:rsid w:val="00620A41"/>
    <w:rsid w:val="00624BE7"/>
    <w:rsid w:val="006276A4"/>
    <w:rsid w:val="00631B98"/>
    <w:rsid w:val="00631C6E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1477"/>
    <w:rsid w:val="00752B56"/>
    <w:rsid w:val="00755ED8"/>
    <w:rsid w:val="007575B6"/>
    <w:rsid w:val="00761CA3"/>
    <w:rsid w:val="00763ACB"/>
    <w:rsid w:val="00765E60"/>
    <w:rsid w:val="00767963"/>
    <w:rsid w:val="00771B79"/>
    <w:rsid w:val="007762D3"/>
    <w:rsid w:val="00781D1B"/>
    <w:rsid w:val="0078426A"/>
    <w:rsid w:val="00785E88"/>
    <w:rsid w:val="00793E2D"/>
    <w:rsid w:val="0079486D"/>
    <w:rsid w:val="007953C4"/>
    <w:rsid w:val="007A1785"/>
    <w:rsid w:val="007A7587"/>
    <w:rsid w:val="007B0B9E"/>
    <w:rsid w:val="007B1D32"/>
    <w:rsid w:val="007B3646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618"/>
    <w:rsid w:val="00831FD0"/>
    <w:rsid w:val="00832570"/>
    <w:rsid w:val="00833FA7"/>
    <w:rsid w:val="008360B3"/>
    <w:rsid w:val="00840335"/>
    <w:rsid w:val="00841F16"/>
    <w:rsid w:val="00847D00"/>
    <w:rsid w:val="0085526D"/>
    <w:rsid w:val="00860432"/>
    <w:rsid w:val="00866C52"/>
    <w:rsid w:val="0087436F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55A7"/>
    <w:rsid w:val="008C66C2"/>
    <w:rsid w:val="008C79AD"/>
    <w:rsid w:val="008C79D7"/>
    <w:rsid w:val="008D1A35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2602"/>
    <w:rsid w:val="00944131"/>
    <w:rsid w:val="00952742"/>
    <w:rsid w:val="00965C53"/>
    <w:rsid w:val="00975B43"/>
    <w:rsid w:val="00981BA0"/>
    <w:rsid w:val="0098662D"/>
    <w:rsid w:val="009911C8"/>
    <w:rsid w:val="009928F7"/>
    <w:rsid w:val="009939F0"/>
    <w:rsid w:val="00997A64"/>
    <w:rsid w:val="009A1151"/>
    <w:rsid w:val="009A1B9C"/>
    <w:rsid w:val="009A2042"/>
    <w:rsid w:val="009B299A"/>
    <w:rsid w:val="009B5F1A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10FD"/>
    <w:rsid w:val="00A04828"/>
    <w:rsid w:val="00A2118D"/>
    <w:rsid w:val="00A21C3F"/>
    <w:rsid w:val="00A33695"/>
    <w:rsid w:val="00A41A2C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365"/>
    <w:rsid w:val="00A758D3"/>
    <w:rsid w:val="00A80787"/>
    <w:rsid w:val="00A810AF"/>
    <w:rsid w:val="00A83447"/>
    <w:rsid w:val="00A90199"/>
    <w:rsid w:val="00A9753D"/>
    <w:rsid w:val="00AA2C16"/>
    <w:rsid w:val="00AA5DFA"/>
    <w:rsid w:val="00AA7E20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1846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83AAF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04133"/>
    <w:rsid w:val="00C13F2D"/>
    <w:rsid w:val="00C15308"/>
    <w:rsid w:val="00C17924"/>
    <w:rsid w:val="00C241DC"/>
    <w:rsid w:val="00C32416"/>
    <w:rsid w:val="00C3261C"/>
    <w:rsid w:val="00C357D3"/>
    <w:rsid w:val="00C36549"/>
    <w:rsid w:val="00C37942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0946"/>
    <w:rsid w:val="00C91A12"/>
    <w:rsid w:val="00C9629E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15249"/>
    <w:rsid w:val="00D230E4"/>
    <w:rsid w:val="00D259FB"/>
    <w:rsid w:val="00D26BE7"/>
    <w:rsid w:val="00D344AE"/>
    <w:rsid w:val="00D350B6"/>
    <w:rsid w:val="00D40E51"/>
    <w:rsid w:val="00D506FB"/>
    <w:rsid w:val="00D53834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4FF5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2399F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72A43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9</TotalTime>
  <Pages>6</Pages>
  <Words>3666</Words>
  <Characters>20901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35</cp:revision>
  <cp:lastPrinted>2024-08-23T17:13:00Z</cp:lastPrinted>
  <dcterms:created xsi:type="dcterms:W3CDTF">2024-08-01T17:27:00Z</dcterms:created>
  <dcterms:modified xsi:type="dcterms:W3CDTF">2024-12-06T20:39:00Z</dcterms:modified>
</cp:coreProperties>
</file>